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88CA1" w14:textId="43E14108" w:rsidR="00AB62D7" w:rsidRDefault="004F2943" w:rsidP="00AB62D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ajorHAnsi" w:hAnsiTheme="majorHAnsi" w:cstheme="majorHAnsi"/>
          <w:b/>
          <w:bCs/>
          <w:sz w:val="32"/>
          <w:lang w:val="en-GB"/>
        </w:rPr>
      </w:pPr>
      <w:r w:rsidRPr="004F2943">
        <w:rPr>
          <w:rStyle w:val="normaltextrun"/>
          <w:rFonts w:asciiTheme="majorHAnsi" w:hAnsiTheme="majorHAnsi" w:cstheme="majorHAnsi"/>
          <w:b/>
          <w:bCs/>
          <w:sz w:val="32"/>
          <w:lang w:val="en-GB"/>
        </w:rPr>
        <w:t>Practical Information</w:t>
      </w:r>
      <w:r w:rsidR="00AB62D7">
        <w:rPr>
          <w:rStyle w:val="normaltextrun"/>
          <w:rFonts w:asciiTheme="majorHAnsi" w:hAnsiTheme="majorHAnsi" w:cstheme="majorHAnsi"/>
          <w:b/>
          <w:bCs/>
          <w:sz w:val="32"/>
          <w:lang w:val="en-GB"/>
        </w:rPr>
        <w:t xml:space="preserve"> for the EPSSE 202</w:t>
      </w:r>
      <w:r w:rsidR="00703F67">
        <w:rPr>
          <w:rStyle w:val="normaltextrun"/>
          <w:rFonts w:asciiTheme="majorHAnsi" w:hAnsiTheme="majorHAnsi" w:cstheme="majorHAnsi"/>
          <w:b/>
          <w:bCs/>
          <w:sz w:val="32"/>
          <w:lang w:val="en-GB"/>
        </w:rPr>
        <w:t>4</w:t>
      </w:r>
    </w:p>
    <w:p w14:paraId="41E7C685" w14:textId="08C71C7A" w:rsidR="004F2943" w:rsidRPr="004F2943" w:rsidRDefault="00AB62D7" w:rsidP="00AB62D7">
      <w:pPr>
        <w:pStyle w:val="paragraph"/>
        <w:spacing w:before="0" w:beforeAutospacing="0" w:after="0" w:afterAutospacing="0"/>
        <w:jc w:val="center"/>
        <w:textAlignment w:val="baseline"/>
        <w:rPr>
          <w:rFonts w:asciiTheme="majorHAnsi" w:hAnsiTheme="majorHAnsi" w:cstheme="majorHAnsi"/>
          <w:sz w:val="32"/>
        </w:rPr>
      </w:pPr>
      <w:r>
        <w:rPr>
          <w:rStyle w:val="normaltextrun"/>
          <w:rFonts w:asciiTheme="majorHAnsi" w:hAnsiTheme="majorHAnsi" w:cstheme="majorHAnsi"/>
          <w:b/>
          <w:bCs/>
          <w:sz w:val="32"/>
          <w:lang w:val="en-GB"/>
        </w:rPr>
        <w:t xml:space="preserve">Preconference Workshop (June </w:t>
      </w:r>
      <w:r w:rsidR="008C64ED">
        <w:rPr>
          <w:rStyle w:val="normaltextrun"/>
          <w:rFonts w:asciiTheme="majorHAnsi" w:hAnsiTheme="majorHAnsi" w:cstheme="majorHAnsi"/>
          <w:b/>
          <w:bCs/>
          <w:sz w:val="32"/>
          <w:lang w:val="en-GB"/>
        </w:rPr>
        <w:t>18</w:t>
      </w:r>
      <w:r>
        <w:rPr>
          <w:rStyle w:val="normaltextrun"/>
          <w:rFonts w:asciiTheme="majorHAnsi" w:hAnsiTheme="majorHAnsi" w:cstheme="majorHAnsi"/>
          <w:b/>
          <w:bCs/>
          <w:sz w:val="32"/>
          <w:lang w:val="en-GB"/>
        </w:rPr>
        <w:t xml:space="preserve">) and Conference (June </w:t>
      </w:r>
      <w:r w:rsidR="008C64ED">
        <w:rPr>
          <w:rStyle w:val="normaltextrun"/>
          <w:rFonts w:asciiTheme="majorHAnsi" w:hAnsiTheme="majorHAnsi" w:cstheme="majorHAnsi"/>
          <w:b/>
          <w:bCs/>
          <w:sz w:val="32"/>
          <w:lang w:val="en-GB"/>
        </w:rPr>
        <w:t>19</w:t>
      </w:r>
      <w:r>
        <w:rPr>
          <w:rStyle w:val="normaltextrun"/>
          <w:rFonts w:asciiTheme="majorHAnsi" w:hAnsiTheme="majorHAnsi" w:cstheme="majorHAnsi"/>
          <w:b/>
          <w:bCs/>
          <w:sz w:val="32"/>
          <w:lang w:val="en-GB"/>
        </w:rPr>
        <w:t>-</w:t>
      </w:r>
      <w:r w:rsidR="008C64ED">
        <w:rPr>
          <w:rStyle w:val="normaltextrun"/>
          <w:rFonts w:asciiTheme="majorHAnsi" w:hAnsiTheme="majorHAnsi" w:cstheme="majorHAnsi"/>
          <w:b/>
          <w:bCs/>
          <w:sz w:val="32"/>
          <w:lang w:val="en-GB"/>
        </w:rPr>
        <w:t>21</w:t>
      </w:r>
      <w:r>
        <w:rPr>
          <w:rStyle w:val="normaltextrun"/>
          <w:rFonts w:asciiTheme="majorHAnsi" w:hAnsiTheme="majorHAnsi" w:cstheme="majorHAnsi"/>
          <w:b/>
          <w:bCs/>
          <w:sz w:val="32"/>
          <w:lang w:val="en-GB"/>
        </w:rPr>
        <w:t>)</w:t>
      </w:r>
    </w:p>
    <w:p w14:paraId="73B7A179" w14:textId="77777777" w:rsidR="00AB62D7" w:rsidRDefault="00AB62D7" w:rsidP="00AB62D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ajorHAnsi" w:hAnsiTheme="majorHAnsi" w:cstheme="majorHAnsi"/>
          <w:lang w:val="en-GB"/>
        </w:rPr>
      </w:pPr>
    </w:p>
    <w:p w14:paraId="66BA91E5" w14:textId="5CE1724F" w:rsidR="004F2943" w:rsidRPr="008C64ED" w:rsidRDefault="008C64ED" w:rsidP="00AB62D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ajorHAnsi" w:hAnsiTheme="majorHAnsi" w:cstheme="majorHAnsi"/>
          <w:lang w:val="pt-PT"/>
        </w:rPr>
      </w:pPr>
      <w:r w:rsidRPr="008C64ED">
        <w:rPr>
          <w:rStyle w:val="normaltextrun"/>
          <w:rFonts w:asciiTheme="majorHAnsi" w:hAnsiTheme="majorHAnsi" w:cstheme="majorHAnsi"/>
          <w:lang w:val="pt-PT"/>
        </w:rPr>
        <w:t>Universidade de Lisboa, Universidade Nova de Lisboa</w:t>
      </w:r>
      <w:r w:rsidR="00AB62D7" w:rsidRPr="008C64ED">
        <w:rPr>
          <w:rStyle w:val="normaltextrun"/>
          <w:rFonts w:asciiTheme="majorHAnsi" w:hAnsiTheme="majorHAnsi" w:cstheme="majorHAnsi"/>
          <w:lang w:val="pt-PT"/>
        </w:rPr>
        <w:t xml:space="preserve">, </w:t>
      </w:r>
      <w:r>
        <w:rPr>
          <w:rStyle w:val="normaltextrun"/>
          <w:rFonts w:asciiTheme="majorHAnsi" w:hAnsiTheme="majorHAnsi" w:cstheme="majorHAnsi"/>
          <w:lang w:val="pt-PT"/>
        </w:rPr>
        <w:t>Lisboa-Portugal</w:t>
      </w:r>
    </w:p>
    <w:p w14:paraId="1E7BF09C" w14:textId="77777777" w:rsidR="004F2943" w:rsidRPr="004F2943" w:rsidRDefault="004F2943" w:rsidP="004F2943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</w:rPr>
      </w:pPr>
    </w:p>
    <w:p w14:paraId="13CA522A" w14:textId="77777777" w:rsidR="004F2943" w:rsidRDefault="004F2943" w:rsidP="004F2943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</w:rPr>
      </w:pPr>
    </w:p>
    <w:p w14:paraId="53BEBF4B" w14:textId="77777777" w:rsidR="00AB62D7" w:rsidRDefault="00AB62D7" w:rsidP="004F2943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</w:rPr>
      </w:pPr>
    </w:p>
    <w:p w14:paraId="57BD7643" w14:textId="77777777" w:rsidR="00AB62D7" w:rsidRPr="004F2943" w:rsidRDefault="00AB62D7" w:rsidP="004F2943">
      <w:pPr>
        <w:pStyle w:val="paragraph"/>
        <w:spacing w:before="0" w:beforeAutospacing="0" w:after="0" w:afterAutospacing="0"/>
        <w:jc w:val="both"/>
        <w:textAlignment w:val="baseline"/>
        <w:rPr>
          <w:rFonts w:asciiTheme="majorHAnsi" w:hAnsiTheme="majorHAnsi" w:cstheme="majorHAnsi"/>
        </w:rPr>
      </w:pPr>
    </w:p>
    <w:p w14:paraId="1A6ED643" w14:textId="77777777" w:rsidR="004F2943" w:rsidRPr="004F2943" w:rsidRDefault="004F2943" w:rsidP="004F2943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</w:rPr>
      </w:pPr>
      <w:r w:rsidRPr="004F2943"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  <w:t>HOTEL </w:t>
      </w:r>
      <w:r w:rsidRPr="004F2943">
        <w:rPr>
          <w:rStyle w:val="eop"/>
          <w:rFonts w:asciiTheme="majorHAnsi" w:hAnsiTheme="majorHAnsi" w:cstheme="majorHAnsi"/>
          <w:color w:val="000000"/>
        </w:rPr>
        <w:t> </w:t>
      </w:r>
    </w:p>
    <w:p w14:paraId="291E8DBA" w14:textId="77777777" w:rsidR="004F2943" w:rsidRPr="004F2943" w:rsidRDefault="004F2943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</w:p>
    <w:p w14:paraId="4C1910EF" w14:textId="77777777" w:rsidR="0021431F" w:rsidRPr="0021431F" w:rsidRDefault="0021431F" w:rsidP="0021431F">
      <w:r w:rsidRPr="0021431F">
        <w:rPr>
          <w:rFonts w:ascii="Calibri Light" w:hAnsi="Calibri Light" w:cs="Calibri Light"/>
          <w:color w:val="000000"/>
          <w:shd w:val="clear" w:color="auto" w:fill="FFFFFF"/>
          <w:lang w:val="en-GB"/>
        </w:rPr>
        <w:t>June is a busy time, book your hotel as early as possible. </w:t>
      </w:r>
      <w:r w:rsidRPr="0021431F">
        <w:rPr>
          <w:rFonts w:ascii="Calibri Light" w:hAnsi="Calibri Light" w:cs="Calibri Light"/>
          <w:color w:val="000000"/>
          <w:shd w:val="clear" w:color="auto" w:fill="FFFFFF"/>
        </w:rPr>
        <w:t>When choosing the hotel, it may be good to know that both the pre-conference workshop and the first day of main conference will take place at Faculdade de Letras da Universidade de Lisboa, located at Alameda da Universidade, Lisboa 1600-214 Lisboa (1st VENUE), w</w:t>
      </w:r>
      <w:r w:rsidRPr="0021431F">
        <w:rPr>
          <w:rFonts w:ascii="Calibri Light" w:hAnsi="Calibri Light" w:cs="Calibri Light"/>
          <w:color w:val="000000"/>
          <w:shd w:val="clear" w:color="auto" w:fill="FFFFFF"/>
          <w:lang w:val="en-GB"/>
        </w:rPr>
        <w:t>hile the second and third day of the conference will take place in Faculdade de Ciências Sociais e Humanas da Universidade nova de Lisboa Located at Av. Berna 26 </w:t>
      </w:r>
      <w:r w:rsidRPr="0021431F">
        <w:rPr>
          <w:rFonts w:ascii="Calibri Light" w:hAnsi="Calibri Light" w:cs="Calibri Light"/>
          <w:color w:val="000000"/>
          <w:shd w:val="clear" w:color="auto" w:fill="FFFFFF"/>
        </w:rPr>
        <w:t>(2st VENUE)</w:t>
      </w:r>
    </w:p>
    <w:p w14:paraId="0DC046D5" w14:textId="5A0CFDF5" w:rsidR="00E271DA" w:rsidRPr="0021431F" w:rsidRDefault="00E271DA" w:rsidP="00E271DA">
      <w:pPr>
        <w:rPr>
          <w:rStyle w:val="normaltextrun"/>
          <w:rFonts w:asciiTheme="majorHAnsi" w:hAnsiTheme="majorHAnsi" w:cstheme="majorHAnsi"/>
          <w:color w:val="000000"/>
        </w:rPr>
      </w:pPr>
    </w:p>
    <w:p w14:paraId="142FD3B1" w14:textId="3385BA62" w:rsidR="004F2943" w:rsidRPr="004F2943" w:rsidRDefault="004F2943" w:rsidP="004F2943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</w:rPr>
      </w:pPr>
      <w:r w:rsidRPr="004F2943">
        <w:rPr>
          <w:rStyle w:val="normaltextrun"/>
          <w:rFonts w:asciiTheme="majorHAnsi" w:hAnsiTheme="majorHAnsi" w:cstheme="majorHAnsi"/>
          <w:color w:val="000000"/>
          <w:lang w:val="en-GB"/>
        </w:rPr>
        <w:t xml:space="preserve">The </w:t>
      </w:r>
      <w:r w:rsidR="00E271DA">
        <w:rPr>
          <w:rStyle w:val="normaltextrun"/>
          <w:rFonts w:asciiTheme="majorHAnsi" w:hAnsiTheme="majorHAnsi" w:cstheme="majorHAnsi"/>
          <w:color w:val="000000"/>
          <w:lang w:val="en-GB"/>
        </w:rPr>
        <w:t>suggested</w:t>
      </w:r>
      <w:r w:rsidRPr="004F2943">
        <w:rPr>
          <w:rStyle w:val="normaltextrun"/>
          <w:rFonts w:asciiTheme="majorHAnsi" w:hAnsiTheme="majorHAnsi" w:cstheme="majorHAnsi"/>
          <w:color w:val="000000"/>
          <w:lang w:val="en-GB"/>
        </w:rPr>
        <w:t xml:space="preserve"> hotels are the following: </w:t>
      </w:r>
      <w:r w:rsidRPr="004F2943">
        <w:rPr>
          <w:rStyle w:val="eop"/>
          <w:rFonts w:asciiTheme="majorHAnsi" w:hAnsiTheme="majorHAnsi" w:cstheme="majorHAnsi"/>
          <w:color w:val="000000"/>
        </w:rPr>
        <w:t> </w:t>
      </w:r>
    </w:p>
    <w:p w14:paraId="375D54A3" w14:textId="77777777" w:rsidR="00E271DA" w:rsidRDefault="00E271DA" w:rsidP="00E271DA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</w:rPr>
      </w:pPr>
    </w:p>
    <w:p w14:paraId="1284B002" w14:textId="0EE669DE" w:rsidR="00E271DA" w:rsidRDefault="00E271DA" w:rsidP="00E271DA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</w:rPr>
      </w:pPr>
      <w:r w:rsidRPr="00CE7879">
        <w:rPr>
          <w:rStyle w:val="eop"/>
          <w:rFonts w:asciiTheme="majorHAnsi" w:hAnsiTheme="majorHAnsi" w:cstheme="majorHAnsi"/>
          <w:color w:val="000000"/>
          <w:highlight w:val="yellow"/>
        </w:rPr>
        <w:t>Closer to 1st Venue</w:t>
      </w:r>
    </w:p>
    <w:p w14:paraId="12F4A6C3" w14:textId="00913DE0" w:rsidR="00CE7879" w:rsidRPr="00B2544F" w:rsidRDefault="00CE7879" w:rsidP="00CE7879">
      <w:pPr>
        <w:pStyle w:val="Heading1"/>
        <w:shd w:val="clear" w:color="auto" w:fill="FFFFFF"/>
        <w:spacing w:before="0"/>
        <w:textAlignment w:val="baseline"/>
        <w:rPr>
          <w:rFonts w:ascii="Times New Roman" w:hAnsi="Times New Roman" w:cs="Times New Roman"/>
          <w:b/>
          <w:bCs/>
          <w:color w:val="202124"/>
          <w:sz w:val="24"/>
          <w:szCs w:val="24"/>
        </w:rPr>
      </w:pPr>
      <w:r w:rsidRPr="00B2544F">
        <w:rPr>
          <w:rFonts w:ascii="Times New Roman" w:hAnsi="Times New Roman" w:cs="Times New Roman"/>
          <w:b/>
          <w:bCs/>
          <w:color w:val="202124"/>
          <w:sz w:val="24"/>
          <w:szCs w:val="24"/>
        </w:rPr>
        <w:t xml:space="preserve">Masa hotel </w:t>
      </w:r>
      <w:r w:rsidR="00B2544F" w:rsidRPr="00B2544F">
        <w:rPr>
          <w:rFonts w:ascii="Times New Roman" w:hAnsi="Times New Roman" w:cs="Times New Roman"/>
          <w:b/>
          <w:bCs/>
          <w:color w:val="202124"/>
          <w:sz w:val="24"/>
          <w:szCs w:val="24"/>
          <w:lang w:val="pt-PT"/>
        </w:rPr>
        <w:t>C</w:t>
      </w:r>
      <w:r w:rsidRPr="00B2544F">
        <w:rPr>
          <w:rFonts w:ascii="Times New Roman" w:hAnsi="Times New Roman" w:cs="Times New Roman"/>
          <w:b/>
          <w:bCs/>
          <w:color w:val="202124"/>
          <w:sz w:val="24"/>
          <w:szCs w:val="24"/>
        </w:rPr>
        <w:t>ampo Grande</w:t>
      </w:r>
    </w:p>
    <w:p w14:paraId="387812C9" w14:textId="3CC70A10" w:rsidR="00CE7879" w:rsidRDefault="008B0ADA" w:rsidP="00E271DA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</w:rPr>
      </w:pPr>
      <w:hyperlink r:id="rId5" w:history="1">
        <w:r w:rsidR="00CE7879" w:rsidRPr="00937264">
          <w:rPr>
            <w:rStyle w:val="Hyperlink"/>
            <w:rFonts w:asciiTheme="majorHAnsi" w:hAnsiTheme="majorHAnsi" w:cstheme="majorHAnsi"/>
          </w:rPr>
          <w:t>https://www.masahotels-lisboncollection.com/pt/about-hotel</w:t>
        </w:r>
      </w:hyperlink>
    </w:p>
    <w:p w14:paraId="5D33F7BC" w14:textId="77777777" w:rsidR="00CE7879" w:rsidRDefault="00CE7879" w:rsidP="00CE7879"/>
    <w:p w14:paraId="2DB3CF13" w14:textId="77777777" w:rsidR="00CE7879" w:rsidRPr="00B2544F" w:rsidRDefault="00CE7879" w:rsidP="00CE7879">
      <w:pPr>
        <w:pStyle w:val="Heading1"/>
        <w:shd w:val="clear" w:color="auto" w:fill="FFFFFF"/>
        <w:spacing w:before="0"/>
        <w:textAlignment w:val="baseline"/>
        <w:rPr>
          <w:rFonts w:ascii="Times New Roman" w:hAnsi="Times New Roman" w:cs="Times New Roman"/>
          <w:color w:val="202124"/>
          <w:sz w:val="24"/>
          <w:szCs w:val="24"/>
        </w:rPr>
      </w:pPr>
      <w:r w:rsidRPr="00B2544F">
        <w:rPr>
          <w:rFonts w:ascii="Times New Roman" w:hAnsi="Times New Roman" w:cs="Times New Roman"/>
          <w:b/>
          <w:bCs/>
          <w:color w:val="202124"/>
          <w:sz w:val="24"/>
          <w:szCs w:val="24"/>
        </w:rPr>
        <w:t>Hotel NH Lisboa Campo Grande</w:t>
      </w:r>
    </w:p>
    <w:p w14:paraId="661BD554" w14:textId="77777777" w:rsidR="00CE7879" w:rsidRDefault="008B0ADA" w:rsidP="00CE7879">
      <w:hyperlink r:id="rId6" w:history="1">
        <w:r w:rsidR="00CE7879" w:rsidRPr="00937264">
          <w:rPr>
            <w:rStyle w:val="Hyperlink"/>
          </w:rPr>
          <w:t>https://www.nh-hotels.com/en/hotel/nh-lisboa-campo-grande?utm_campaign=local-gmb&amp;utm_medium=organic_search&amp;utm_source=google_gmb</w:t>
        </w:r>
      </w:hyperlink>
    </w:p>
    <w:p w14:paraId="2E27FE57" w14:textId="77777777" w:rsidR="00E271DA" w:rsidRDefault="00E271DA" w:rsidP="00E271DA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</w:rPr>
      </w:pPr>
    </w:p>
    <w:p w14:paraId="29B53BF5" w14:textId="5DDA46F3" w:rsidR="00683AF8" w:rsidRDefault="00E271DA" w:rsidP="00E271DA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</w:rPr>
      </w:pPr>
      <w:r w:rsidRPr="00CE7879">
        <w:rPr>
          <w:rStyle w:val="eop"/>
          <w:rFonts w:asciiTheme="majorHAnsi" w:hAnsiTheme="majorHAnsi" w:cstheme="majorHAnsi"/>
          <w:color w:val="000000"/>
          <w:highlight w:val="yellow"/>
        </w:rPr>
        <w:t>Closer to 2nd Venue</w:t>
      </w:r>
    </w:p>
    <w:p w14:paraId="09BF0CD5" w14:textId="06E7043A" w:rsidR="00683AF8" w:rsidRDefault="00683AF8" w:rsidP="00683AF8">
      <w:pPr>
        <w:rPr>
          <w:rFonts w:ascii="Helvetica Neue" w:hAnsi="Helvetica Neue"/>
          <w:color w:val="313131"/>
        </w:rPr>
      </w:pPr>
      <w:r w:rsidRPr="00B2544F">
        <w:rPr>
          <w:rStyle w:val="il"/>
          <w:rFonts w:ascii="Helvetica Neue" w:hAnsi="Helvetica Neue"/>
          <w:b/>
          <w:bCs/>
          <w:color w:val="313131"/>
        </w:rPr>
        <w:t>Hotel</w:t>
      </w:r>
      <w:r w:rsidRPr="00B2544F">
        <w:rPr>
          <w:rFonts w:ascii="Helvetica Neue" w:hAnsi="Helvetica Neue"/>
          <w:b/>
          <w:bCs/>
          <w:color w:val="313131"/>
        </w:rPr>
        <w:t> Príncipe Lisboa</w:t>
      </w:r>
    </w:p>
    <w:p w14:paraId="015BF5BA" w14:textId="77777777" w:rsidR="00683AF8" w:rsidRDefault="008B0ADA" w:rsidP="00683AF8">
      <w:pPr>
        <w:rPr>
          <w:rFonts w:ascii="Helvetica Neue" w:hAnsi="Helvetica Neue"/>
          <w:color w:val="313131"/>
        </w:rPr>
      </w:pPr>
      <w:hyperlink r:id="rId7" w:tgtFrame="_blank" w:history="1">
        <w:r w:rsidR="00683AF8">
          <w:rPr>
            <w:rStyle w:val="Hyperlink"/>
            <w:rFonts w:ascii="Helvetica Neue" w:hAnsi="Helvetica Neue"/>
            <w:color w:val="4285F4"/>
          </w:rPr>
          <w:t>https://www.hotelprincipelisboa.com/en/</w:t>
        </w:r>
      </w:hyperlink>
    </w:p>
    <w:p w14:paraId="3FEE8E17" w14:textId="154BB691" w:rsidR="00683AF8" w:rsidRDefault="00683AF8" w:rsidP="00683AF8">
      <w:pPr>
        <w:rPr>
          <w:rFonts w:ascii="Helvetica Neue" w:hAnsi="Helvetica Neue"/>
          <w:color w:val="313131"/>
        </w:rPr>
      </w:pPr>
      <w:r>
        <w:rPr>
          <w:rFonts w:ascii="Helvetica Neue" w:hAnsi="Helvetica Neue"/>
          <w:color w:val="313131"/>
        </w:rPr>
        <w:t>Metro just outside (1</w:t>
      </w:r>
      <w:r w:rsidR="00C400BA" w:rsidRPr="00C400BA">
        <w:rPr>
          <w:rFonts w:ascii="Helvetica Neue" w:hAnsi="Helvetica Neue"/>
          <w:color w:val="313131"/>
          <w:lang w:val="en-US"/>
        </w:rPr>
        <w:t>1</w:t>
      </w:r>
      <w:r>
        <w:rPr>
          <w:rFonts w:ascii="Helvetica Neue" w:hAnsi="Helvetica Neue"/>
          <w:color w:val="313131"/>
        </w:rPr>
        <w:t xml:space="preserve">m </w:t>
      </w:r>
      <w:r w:rsidR="00C400BA" w:rsidRPr="00C400BA">
        <w:rPr>
          <w:rFonts w:ascii="Helvetica Neue" w:hAnsi="Helvetica Neue"/>
          <w:color w:val="313131"/>
          <w:lang w:val="en-US"/>
        </w:rPr>
        <w:t>wa</w:t>
      </w:r>
      <w:r w:rsidR="00B2544F">
        <w:rPr>
          <w:rFonts w:ascii="Helvetica Neue" w:hAnsi="Helvetica Neue"/>
          <w:color w:val="313131"/>
          <w:lang w:val="en-US"/>
        </w:rPr>
        <w:t>l</w:t>
      </w:r>
      <w:r w:rsidR="00C400BA" w:rsidRPr="00C400BA">
        <w:rPr>
          <w:rFonts w:ascii="Helvetica Neue" w:hAnsi="Helvetica Neue"/>
          <w:color w:val="313131"/>
          <w:lang w:val="en-US"/>
        </w:rPr>
        <w:t xml:space="preserve">king distance from </w:t>
      </w:r>
      <w:r w:rsidR="00C400BA">
        <w:rPr>
          <w:rFonts w:ascii="Helvetica Neue" w:hAnsi="Helvetica Neue"/>
          <w:color w:val="313131"/>
          <w:lang w:val="en-US"/>
        </w:rPr>
        <w:t>2</w:t>
      </w:r>
      <w:r w:rsidR="00C400BA" w:rsidRPr="00C400BA">
        <w:rPr>
          <w:rFonts w:ascii="Helvetica Neue" w:hAnsi="Helvetica Neue"/>
          <w:color w:val="313131"/>
          <w:vertAlign w:val="superscript"/>
          <w:lang w:val="en-US"/>
        </w:rPr>
        <w:t>nd</w:t>
      </w:r>
      <w:r w:rsidR="00C400BA">
        <w:rPr>
          <w:rFonts w:ascii="Helvetica Neue" w:hAnsi="Helvetica Neue"/>
          <w:color w:val="313131"/>
          <w:lang w:val="en-US"/>
        </w:rPr>
        <w:t xml:space="preserve"> Venue</w:t>
      </w:r>
      <w:r>
        <w:rPr>
          <w:rFonts w:ascii="Helvetica Neue" w:hAnsi="Helvetica Neue"/>
          <w:color w:val="313131"/>
        </w:rPr>
        <w:t>)</w:t>
      </w:r>
    </w:p>
    <w:p w14:paraId="3DCDDC50" w14:textId="77777777" w:rsidR="00683AF8" w:rsidRDefault="00683AF8" w:rsidP="00683AF8">
      <w:pPr>
        <w:rPr>
          <w:rFonts w:ascii="Helvetica Neue" w:hAnsi="Helvetica Neue"/>
          <w:color w:val="313131"/>
        </w:rPr>
      </w:pPr>
    </w:p>
    <w:p w14:paraId="1D89CF7E" w14:textId="77777777" w:rsidR="00683AF8" w:rsidRPr="00B2544F" w:rsidRDefault="00683AF8" w:rsidP="00683AF8">
      <w:pPr>
        <w:rPr>
          <w:rFonts w:ascii="Helvetica Neue" w:hAnsi="Helvetica Neue"/>
          <w:b/>
          <w:bCs/>
          <w:color w:val="313131"/>
        </w:rPr>
      </w:pPr>
      <w:r w:rsidRPr="00B2544F">
        <w:rPr>
          <w:rFonts w:ascii="Helvetica Neue" w:hAnsi="Helvetica Neue"/>
          <w:b/>
          <w:bCs/>
          <w:color w:val="313131"/>
        </w:rPr>
        <w:t>SANA Reno</w:t>
      </w:r>
    </w:p>
    <w:p w14:paraId="4AE9D3DD" w14:textId="77777777" w:rsidR="00683AF8" w:rsidRDefault="008B0ADA" w:rsidP="00683AF8">
      <w:pPr>
        <w:rPr>
          <w:rFonts w:ascii="Helvetica Neue" w:hAnsi="Helvetica Neue"/>
          <w:color w:val="313131"/>
        </w:rPr>
      </w:pPr>
      <w:hyperlink r:id="rId8" w:tgtFrame="_blank" w:history="1">
        <w:r w:rsidR="00683AF8">
          <w:rPr>
            <w:rStyle w:val="Hyperlink"/>
            <w:rFonts w:ascii="Helvetica Neue" w:hAnsi="Helvetica Neue"/>
            <w:color w:val="4285F4"/>
          </w:rPr>
          <w:t>https://www.sanahotels.com/en/</w:t>
        </w:r>
        <w:r w:rsidR="00683AF8">
          <w:rPr>
            <w:rStyle w:val="il"/>
            <w:rFonts w:ascii="Helvetica Neue" w:hAnsi="Helvetica Neue"/>
            <w:color w:val="4285F4"/>
            <w:u w:val="single"/>
          </w:rPr>
          <w:t>hotel</w:t>
        </w:r>
        <w:r w:rsidR="00683AF8">
          <w:rPr>
            <w:rStyle w:val="Hyperlink"/>
            <w:rFonts w:ascii="Helvetica Neue" w:hAnsi="Helvetica Neue"/>
            <w:color w:val="4285F4"/>
          </w:rPr>
          <w:t>/sana-reno/</w:t>
        </w:r>
      </w:hyperlink>
    </w:p>
    <w:p w14:paraId="0C6102EC" w14:textId="6799E0A3" w:rsidR="00E271DA" w:rsidRPr="003E0D2B" w:rsidRDefault="00C400BA" w:rsidP="003E0D2B">
      <w:pPr>
        <w:rPr>
          <w:rStyle w:val="eop"/>
          <w:rFonts w:ascii="Helvetica Neue" w:hAnsi="Helvetica Neue"/>
          <w:color w:val="313131"/>
        </w:rPr>
      </w:pPr>
      <w:r>
        <w:rPr>
          <w:rFonts w:ascii="Helvetica Neue" w:hAnsi="Helvetica Neue"/>
          <w:color w:val="313131"/>
        </w:rPr>
        <w:t>Metro just outside (1</w:t>
      </w:r>
      <w:r w:rsidRPr="00C400BA">
        <w:rPr>
          <w:rFonts w:ascii="Helvetica Neue" w:hAnsi="Helvetica Neue"/>
          <w:color w:val="313131"/>
          <w:lang w:val="en-US"/>
        </w:rPr>
        <w:t>1</w:t>
      </w:r>
      <w:r>
        <w:rPr>
          <w:rFonts w:ascii="Helvetica Neue" w:hAnsi="Helvetica Neue"/>
          <w:color w:val="313131"/>
        </w:rPr>
        <w:t xml:space="preserve">m </w:t>
      </w:r>
      <w:r w:rsidRPr="00C400BA">
        <w:rPr>
          <w:rFonts w:ascii="Helvetica Neue" w:hAnsi="Helvetica Neue"/>
          <w:color w:val="313131"/>
          <w:lang w:val="en-US"/>
        </w:rPr>
        <w:t>wa</w:t>
      </w:r>
      <w:r w:rsidR="00B2544F">
        <w:rPr>
          <w:rFonts w:ascii="Helvetica Neue" w:hAnsi="Helvetica Neue"/>
          <w:color w:val="313131"/>
          <w:lang w:val="en-US"/>
        </w:rPr>
        <w:t>l</w:t>
      </w:r>
      <w:r w:rsidRPr="00C400BA">
        <w:rPr>
          <w:rFonts w:ascii="Helvetica Neue" w:hAnsi="Helvetica Neue"/>
          <w:color w:val="313131"/>
          <w:lang w:val="en-US"/>
        </w:rPr>
        <w:t xml:space="preserve">king distance from </w:t>
      </w:r>
      <w:r>
        <w:rPr>
          <w:rFonts w:ascii="Helvetica Neue" w:hAnsi="Helvetica Neue"/>
          <w:color w:val="313131"/>
          <w:lang w:val="en-US"/>
        </w:rPr>
        <w:t>2</w:t>
      </w:r>
      <w:r w:rsidRPr="00C400BA">
        <w:rPr>
          <w:rFonts w:ascii="Helvetica Neue" w:hAnsi="Helvetica Neue"/>
          <w:color w:val="313131"/>
          <w:vertAlign w:val="superscript"/>
          <w:lang w:val="en-US"/>
        </w:rPr>
        <w:t>nd</w:t>
      </w:r>
      <w:r>
        <w:rPr>
          <w:rFonts w:ascii="Helvetica Neue" w:hAnsi="Helvetica Neue"/>
          <w:color w:val="313131"/>
          <w:lang w:val="en-US"/>
        </w:rPr>
        <w:t xml:space="preserve"> Venue</w:t>
      </w:r>
      <w:r>
        <w:rPr>
          <w:rFonts w:ascii="Helvetica Neue" w:hAnsi="Helvetica Neue"/>
          <w:color w:val="313131"/>
        </w:rPr>
        <w:t>)</w:t>
      </w:r>
    </w:p>
    <w:p w14:paraId="00B9DFBF" w14:textId="77777777" w:rsidR="00E271DA" w:rsidRDefault="00E271DA" w:rsidP="00E271DA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</w:rPr>
      </w:pPr>
    </w:p>
    <w:p w14:paraId="75C944DA" w14:textId="6D992D4C" w:rsidR="00E271DA" w:rsidRDefault="00E271DA" w:rsidP="00E271DA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</w:rPr>
      </w:pPr>
      <w:r w:rsidRPr="00CE7879">
        <w:rPr>
          <w:rStyle w:val="eop"/>
          <w:rFonts w:asciiTheme="majorHAnsi" w:hAnsiTheme="majorHAnsi" w:cstheme="majorHAnsi"/>
          <w:color w:val="000000"/>
          <w:highlight w:val="yellow"/>
        </w:rPr>
        <w:t>In between the two:</w:t>
      </w:r>
    </w:p>
    <w:p w14:paraId="6CB999B3" w14:textId="047022E5" w:rsidR="00CE7879" w:rsidRPr="00B2544F" w:rsidRDefault="00CE7879" w:rsidP="00CE7879">
      <w:pPr>
        <w:pStyle w:val="Heading1"/>
        <w:shd w:val="clear" w:color="auto" w:fill="FFFFFF"/>
        <w:spacing w:before="0"/>
        <w:textAlignment w:val="baseline"/>
        <w:rPr>
          <w:rFonts w:ascii="Times New Roman" w:hAnsi="Times New Roman" w:cs="Times New Roman"/>
          <w:b/>
          <w:bCs/>
          <w:color w:val="202124"/>
          <w:sz w:val="24"/>
          <w:szCs w:val="24"/>
        </w:rPr>
      </w:pPr>
      <w:r w:rsidRPr="00B2544F">
        <w:rPr>
          <w:rFonts w:ascii="Times New Roman" w:hAnsi="Times New Roman" w:cs="Times New Roman"/>
          <w:b/>
          <w:bCs/>
          <w:color w:val="202124"/>
          <w:sz w:val="24"/>
          <w:szCs w:val="24"/>
        </w:rPr>
        <w:t>VIP Executive Zurique Hotel</w:t>
      </w:r>
    </w:p>
    <w:p w14:paraId="5E25290C" w14:textId="0241220D" w:rsidR="00CE7879" w:rsidRDefault="008B0ADA" w:rsidP="00CE7879">
      <w:hyperlink r:id="rId9" w:history="1">
        <w:r w:rsidR="00B2544F" w:rsidRPr="00937264">
          <w:rPr>
            <w:rStyle w:val="Hyperlink"/>
          </w:rPr>
          <w:t>https://www.vipzuriquehotel.com/</w:t>
        </w:r>
      </w:hyperlink>
    </w:p>
    <w:p w14:paraId="41A2AFA9" w14:textId="77777777" w:rsidR="00B2544F" w:rsidRPr="00CE7879" w:rsidRDefault="00B2544F" w:rsidP="00CE7879"/>
    <w:p w14:paraId="3DCC1EA5" w14:textId="5AC084CB" w:rsidR="00CE7879" w:rsidRPr="00B2544F" w:rsidRDefault="00CE7879" w:rsidP="00CE7879">
      <w:pPr>
        <w:rPr>
          <w:b/>
          <w:bCs/>
        </w:rPr>
      </w:pPr>
    </w:p>
    <w:p w14:paraId="4783A0D5" w14:textId="103E869F" w:rsidR="00CE7879" w:rsidRPr="00B2544F" w:rsidRDefault="00CE7879" w:rsidP="00CE7879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color w:val="000000"/>
          <w:lang w:val="pt-PT"/>
        </w:rPr>
      </w:pPr>
      <w:r w:rsidRPr="00B2544F">
        <w:rPr>
          <w:rStyle w:val="eop"/>
          <w:b/>
          <w:bCs/>
          <w:color w:val="000000"/>
          <w:lang w:val="pt-PT"/>
        </w:rPr>
        <w:t>VIP Executive Entrecampos Hotel &amp; Conference</w:t>
      </w:r>
    </w:p>
    <w:p w14:paraId="49BF4C64" w14:textId="6463F91F" w:rsidR="00B2544F" w:rsidRDefault="008B0ADA" w:rsidP="00CE7879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  <w:lang w:val="pt-PT"/>
        </w:rPr>
      </w:pPr>
      <w:hyperlink r:id="rId10" w:history="1">
        <w:r w:rsidR="00B2544F" w:rsidRPr="00937264">
          <w:rPr>
            <w:rStyle w:val="Hyperlink"/>
            <w:rFonts w:asciiTheme="majorHAnsi" w:hAnsiTheme="majorHAnsi" w:cstheme="majorHAnsi"/>
            <w:lang w:val="pt-PT"/>
          </w:rPr>
          <w:t>https://www.vipentrecamposhotel.com/en/m2/</w:t>
        </w:r>
      </w:hyperlink>
    </w:p>
    <w:p w14:paraId="1E041B1C" w14:textId="77777777" w:rsidR="00CE7879" w:rsidRDefault="00CE7879" w:rsidP="00CE7879"/>
    <w:p w14:paraId="126A31D9" w14:textId="1E01BFC7" w:rsidR="00CE7879" w:rsidRPr="00B2544F" w:rsidRDefault="00CE7879" w:rsidP="00CE7879">
      <w:pPr>
        <w:pStyle w:val="Heading1"/>
        <w:shd w:val="clear" w:color="auto" w:fill="FFFFFF"/>
        <w:spacing w:before="0"/>
        <w:textAlignment w:val="baseline"/>
        <w:rPr>
          <w:rFonts w:ascii="Times New Roman" w:hAnsi="Times New Roman" w:cs="Times New Roman"/>
          <w:b/>
          <w:bCs/>
          <w:color w:val="202124"/>
          <w:sz w:val="24"/>
          <w:szCs w:val="24"/>
        </w:rPr>
      </w:pPr>
      <w:r w:rsidRPr="00B2544F">
        <w:rPr>
          <w:rFonts w:ascii="Times New Roman" w:hAnsi="Times New Roman" w:cs="Times New Roman"/>
          <w:b/>
          <w:bCs/>
          <w:color w:val="202124"/>
          <w:sz w:val="24"/>
          <w:szCs w:val="24"/>
        </w:rPr>
        <w:t>VIP Grand Lisboa Hotel &amp; Spa</w:t>
      </w:r>
    </w:p>
    <w:p w14:paraId="4426F056" w14:textId="6A590555" w:rsidR="00CE7879" w:rsidRDefault="008B0ADA" w:rsidP="00CE7879">
      <w:hyperlink r:id="rId11" w:history="1">
        <w:r w:rsidR="00CE7879" w:rsidRPr="00937264">
          <w:rPr>
            <w:rStyle w:val="Hyperlink"/>
          </w:rPr>
          <w:t>https://www.vipgrandlisboahotel.com</w:t>
        </w:r>
      </w:hyperlink>
    </w:p>
    <w:p w14:paraId="35545D97" w14:textId="77777777" w:rsidR="00CE7879" w:rsidRPr="00CE7879" w:rsidRDefault="00CE7879" w:rsidP="00CE7879"/>
    <w:p w14:paraId="26B34C52" w14:textId="77777777" w:rsidR="00CE7879" w:rsidRPr="00CE7879" w:rsidRDefault="00CE7879" w:rsidP="00CE7879"/>
    <w:p w14:paraId="116D47A5" w14:textId="58BF5636" w:rsidR="00CE7879" w:rsidRPr="00703F67" w:rsidRDefault="003E0D2B" w:rsidP="00C400BA">
      <w:pPr>
        <w:rPr>
          <w:b/>
          <w:bCs/>
          <w:lang w:val="en-US"/>
        </w:rPr>
      </w:pPr>
      <w:r w:rsidRPr="00703F67">
        <w:rPr>
          <w:b/>
          <w:bCs/>
          <w:highlight w:val="green"/>
          <w:lang w:val="en-US"/>
        </w:rPr>
        <w:t>CONFERENCE LOCATION</w:t>
      </w:r>
    </w:p>
    <w:p w14:paraId="2DB38F07" w14:textId="5F00BD83" w:rsidR="004F2943" w:rsidRPr="004F2943" w:rsidRDefault="004F2943" w:rsidP="004F2943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</w:rPr>
      </w:pPr>
    </w:p>
    <w:p w14:paraId="5497BFA1" w14:textId="77777777" w:rsidR="0021431F" w:rsidRPr="0021431F" w:rsidRDefault="0021431F" w:rsidP="0021431F">
      <w:r w:rsidRPr="0021431F">
        <w:rPr>
          <w:rFonts w:ascii="Calibri Light" w:hAnsi="Calibri Light" w:cs="Calibri Light"/>
          <w:color w:val="000000"/>
          <w:shd w:val="clear" w:color="auto" w:fill="FFFFFF"/>
        </w:rPr>
        <w:t>Location for both the pre-conference workshop and the first day of main conference will take place at Faculdade de Letras da Universidade de Lisboa, located at Alameda da Universidade, Lisboa 1600-214 Lisboa (1st VENUE)</w:t>
      </w:r>
    </w:p>
    <w:p w14:paraId="5F8C6405" w14:textId="64A78FAA" w:rsidR="0072583A" w:rsidRDefault="008B0ADA" w:rsidP="0072583A">
      <w:pPr>
        <w:rPr>
          <w:rStyle w:val="normaltextrun"/>
          <w:rFonts w:ascii="Roboto" w:hAnsi="Roboto"/>
          <w:sz w:val="21"/>
          <w:szCs w:val="21"/>
          <w:shd w:val="clear" w:color="auto" w:fill="F7F8F9"/>
        </w:rPr>
      </w:pPr>
      <w:hyperlink r:id="rId12" w:history="1">
        <w:r w:rsidR="0072583A" w:rsidRPr="00937264">
          <w:rPr>
            <w:rStyle w:val="Hyperlink"/>
            <w:rFonts w:ascii="Roboto" w:hAnsi="Roboto"/>
            <w:sz w:val="21"/>
            <w:szCs w:val="21"/>
            <w:shd w:val="clear" w:color="auto" w:fill="F7F8F9"/>
          </w:rPr>
          <w:t>https://www.ulisboa.pt/unidade-organica/faculdade-de-letras</w:t>
        </w:r>
      </w:hyperlink>
    </w:p>
    <w:p w14:paraId="0B3F6446" w14:textId="016B7DC8" w:rsidR="0072583A" w:rsidRDefault="0072583A" w:rsidP="0072583A">
      <w:pPr>
        <w:rPr>
          <w:rStyle w:val="normaltextrun"/>
          <w:rFonts w:ascii="Roboto" w:hAnsi="Roboto"/>
          <w:sz w:val="21"/>
          <w:szCs w:val="21"/>
          <w:shd w:val="clear" w:color="auto" w:fill="F7F8F9"/>
        </w:rPr>
      </w:pPr>
      <w:r w:rsidRPr="0072583A">
        <w:rPr>
          <w:rStyle w:val="normaltextrun"/>
          <w:rFonts w:ascii="Roboto" w:hAnsi="Roboto"/>
          <w:noProof/>
          <w:sz w:val="21"/>
          <w:szCs w:val="21"/>
          <w:shd w:val="clear" w:color="auto" w:fill="F7F8F9"/>
        </w:rPr>
        <w:drawing>
          <wp:inline distT="0" distB="0" distL="0" distR="0" wp14:anchorId="79DD136C" wp14:editId="313F16F6">
            <wp:extent cx="4038600" cy="2019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50028" w14:textId="07A3AF3D" w:rsidR="00E271DA" w:rsidRDefault="00E271DA" w:rsidP="0072583A">
      <w:pPr>
        <w:rPr>
          <w:rStyle w:val="normaltextrun"/>
          <w:rFonts w:ascii="Roboto" w:hAnsi="Roboto"/>
          <w:sz w:val="21"/>
          <w:szCs w:val="21"/>
          <w:shd w:val="clear" w:color="auto" w:fill="F7F8F9"/>
        </w:rPr>
      </w:pPr>
    </w:p>
    <w:p w14:paraId="19A7F2E9" w14:textId="77777777" w:rsidR="00C44888" w:rsidRPr="007B33EE" w:rsidRDefault="00C44888" w:rsidP="00C44888">
      <w:pPr>
        <w:rPr>
          <w:rStyle w:val="normaltextrun"/>
          <w:rFonts w:ascii="Roboto" w:hAnsi="Roboto"/>
          <w:sz w:val="21"/>
          <w:szCs w:val="21"/>
          <w:shd w:val="clear" w:color="auto" w:fill="F7F8F9"/>
          <w:lang w:val="en-US"/>
        </w:rPr>
      </w:pPr>
      <w:r w:rsidRPr="00210C5D">
        <w:rPr>
          <w:rStyle w:val="normaltextrun"/>
          <w:rFonts w:ascii="Roboto" w:hAnsi="Roboto"/>
          <w:sz w:val="21"/>
          <w:szCs w:val="21"/>
          <w:lang w:val="en-US"/>
        </w:rPr>
        <w:t>Rooms are located on the 2</w:t>
      </w:r>
      <w:r w:rsidRPr="00210C5D">
        <w:rPr>
          <w:rStyle w:val="normaltextrun"/>
          <w:rFonts w:ascii="Roboto" w:hAnsi="Roboto"/>
          <w:sz w:val="21"/>
          <w:szCs w:val="21"/>
          <w:vertAlign w:val="superscript"/>
          <w:lang w:val="en-US"/>
        </w:rPr>
        <w:t>nd</w:t>
      </w:r>
      <w:r w:rsidRPr="00210C5D">
        <w:rPr>
          <w:rStyle w:val="normaltextrun"/>
          <w:rFonts w:ascii="Roboto" w:hAnsi="Roboto"/>
          <w:sz w:val="21"/>
          <w:szCs w:val="21"/>
          <w:lang w:val="en-US"/>
        </w:rPr>
        <w:t xml:space="preserve"> floor: C250, C251A and C251B.</w:t>
      </w:r>
    </w:p>
    <w:p w14:paraId="5B1E8738" w14:textId="77777777" w:rsidR="00C44888" w:rsidRDefault="00C44888" w:rsidP="00C44888">
      <w:pPr>
        <w:rPr>
          <w:rStyle w:val="normaltextrun"/>
          <w:rFonts w:ascii="Roboto" w:hAnsi="Roboto"/>
          <w:sz w:val="21"/>
          <w:szCs w:val="21"/>
          <w:shd w:val="clear" w:color="auto" w:fill="F7F8F9"/>
          <w:lang w:val="en-US"/>
        </w:rPr>
      </w:pPr>
    </w:p>
    <w:p w14:paraId="3D36607C" w14:textId="77777777" w:rsidR="00C44888" w:rsidRDefault="00C44888" w:rsidP="00C44888">
      <w:pPr>
        <w:rPr>
          <w:rStyle w:val="normaltextrun"/>
          <w:rFonts w:ascii="Roboto" w:hAnsi="Roboto"/>
          <w:sz w:val="21"/>
          <w:szCs w:val="21"/>
          <w:shd w:val="clear" w:color="auto" w:fill="F7F8F9"/>
          <w:lang w:val="en-US"/>
        </w:rPr>
      </w:pPr>
      <w:r>
        <w:rPr>
          <w:rFonts w:ascii="Roboto" w:hAnsi="Roboto"/>
          <w:noProof/>
          <w:sz w:val="21"/>
          <w:szCs w:val="21"/>
          <w:shd w:val="clear" w:color="auto" w:fill="F7F8F9"/>
          <w:lang w:val="en-US"/>
        </w:rPr>
        <w:drawing>
          <wp:inline distT="0" distB="0" distL="0" distR="0" wp14:anchorId="6A205986" wp14:editId="761759C5">
            <wp:extent cx="2633133" cy="2385392"/>
            <wp:effectExtent l="0" t="0" r="0" b="2540"/>
            <wp:docPr id="360958231" name="Imagem 1" descr="Uma imagem com texto, captura de ecrã, diagrama, Esque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958231" name="Imagem 1" descr="Uma imagem com texto, captura de ecrã, diagrama, Esquema&#10;&#10;Descrição gerad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6272" cy="241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2DE4C" w14:textId="77777777" w:rsidR="00E271DA" w:rsidRDefault="00E271DA" w:rsidP="00E271D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</w:rPr>
      </w:pPr>
    </w:p>
    <w:p w14:paraId="5CC6AF99" w14:textId="77777777" w:rsidR="00E271DA" w:rsidRPr="00E271DA" w:rsidRDefault="00E271DA" w:rsidP="00E271DA">
      <w:r w:rsidRPr="00E271DA">
        <w:t>The closest metro station to 1</w:t>
      </w:r>
      <w:r w:rsidRPr="00E271DA">
        <w:rPr>
          <w:vertAlign w:val="superscript"/>
        </w:rPr>
        <w:t>nd</w:t>
      </w:r>
      <w:r w:rsidRPr="00E271DA">
        <w:t xml:space="preserve"> Venue is </w:t>
      </w:r>
      <w:r>
        <w:t xml:space="preserve">Cidade Universitária (yellow line) </w:t>
      </w:r>
    </w:p>
    <w:p w14:paraId="1FB4BCB5" w14:textId="06E09066" w:rsidR="0072583A" w:rsidRDefault="00E271DA" w:rsidP="0072583A">
      <w:pPr>
        <w:rPr>
          <w:rStyle w:val="normaltextrun"/>
          <w:rFonts w:asciiTheme="majorHAnsi" w:hAnsiTheme="majorHAnsi" w:cstheme="majorHAnsi"/>
          <w:color w:val="000000"/>
        </w:rPr>
      </w:pPr>
      <w:r w:rsidRPr="00E271DA">
        <w:rPr>
          <w:noProof/>
        </w:rPr>
        <w:drawing>
          <wp:inline distT="0" distB="0" distL="0" distR="0" wp14:anchorId="0D0A8F58" wp14:editId="6929E26E">
            <wp:extent cx="2396613" cy="1095018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5007" cy="110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044E3" w14:textId="77777777" w:rsidR="00E271DA" w:rsidRPr="00E271DA" w:rsidRDefault="00E271DA" w:rsidP="0072583A">
      <w:pPr>
        <w:rPr>
          <w:rStyle w:val="normaltextrun"/>
          <w:rFonts w:asciiTheme="majorHAnsi" w:eastAsiaTheme="minorHAnsi" w:hAnsiTheme="majorHAnsi" w:cstheme="majorHAnsi"/>
          <w:color w:val="000000"/>
          <w:sz w:val="22"/>
          <w:szCs w:val="22"/>
          <w:lang w:eastAsia="en-US"/>
        </w:rPr>
      </w:pPr>
    </w:p>
    <w:p w14:paraId="48580674" w14:textId="77777777" w:rsidR="00E271DA" w:rsidRPr="00E271DA" w:rsidRDefault="00E271DA" w:rsidP="00E271DA">
      <w:r w:rsidRPr="00E271DA">
        <w:t>2nd VENUE</w:t>
      </w:r>
    </w:p>
    <w:p w14:paraId="49DC21C5" w14:textId="07A50738" w:rsidR="008C64ED" w:rsidRDefault="00E271DA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</w:rPr>
      </w:pPr>
      <w:r w:rsidRPr="00E271DA">
        <w:rPr>
          <w:rStyle w:val="spellingerror"/>
          <w:rFonts w:asciiTheme="majorHAnsi" w:hAnsiTheme="majorHAnsi" w:cstheme="majorHAnsi"/>
          <w:color w:val="000000"/>
        </w:rPr>
        <w:t>S</w:t>
      </w:r>
      <w:r w:rsidR="008C64ED" w:rsidRPr="00E271DA">
        <w:rPr>
          <w:rStyle w:val="spellingerror"/>
          <w:rFonts w:asciiTheme="majorHAnsi" w:hAnsiTheme="majorHAnsi" w:cstheme="majorHAnsi"/>
          <w:color w:val="000000"/>
        </w:rPr>
        <w:t>econd and third day of the conference will take place in</w:t>
      </w:r>
      <w:r w:rsidR="0072583A" w:rsidRPr="00E271DA">
        <w:rPr>
          <w:rStyle w:val="spellingerror"/>
          <w:rFonts w:asciiTheme="majorHAnsi" w:hAnsiTheme="majorHAnsi" w:cstheme="majorHAnsi"/>
          <w:color w:val="000000"/>
        </w:rPr>
        <w:t xml:space="preserve"> Faculdade de Ciências Sociais e Humanas da Universidade nova de Lisboa Located at Av. </w:t>
      </w:r>
      <w:r w:rsidR="0072583A">
        <w:rPr>
          <w:rStyle w:val="spellingerror"/>
          <w:rFonts w:asciiTheme="majorHAnsi" w:hAnsiTheme="majorHAnsi" w:cstheme="majorHAnsi"/>
          <w:color w:val="000000"/>
          <w:lang w:val="en-GB"/>
        </w:rPr>
        <w:t xml:space="preserve">Berna 26 </w:t>
      </w:r>
      <w:r w:rsidR="0072583A">
        <w:rPr>
          <w:rStyle w:val="normaltextrun"/>
          <w:rFonts w:asciiTheme="majorHAnsi" w:hAnsiTheme="majorHAnsi" w:cstheme="majorHAnsi"/>
          <w:color w:val="000000"/>
        </w:rPr>
        <w:t>(2st VENUE)</w:t>
      </w:r>
    </w:p>
    <w:p w14:paraId="2566411E" w14:textId="3BF0C73F" w:rsidR="0072583A" w:rsidRDefault="008B0ADA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</w:rPr>
      </w:pPr>
      <w:hyperlink r:id="rId16" w:history="1">
        <w:r w:rsidR="0072583A" w:rsidRPr="00937264">
          <w:rPr>
            <w:rStyle w:val="Hyperlink"/>
            <w:rFonts w:asciiTheme="majorHAnsi" w:hAnsiTheme="majorHAnsi" w:cstheme="majorHAnsi"/>
          </w:rPr>
          <w:t>https://www.google.pt/maps/place/Faculdade+de+Ci%C3%AAncias+Sociais+e+Humanas+da+Universidade+NOVA+de+Lisboa/@38.7402317,-</w:t>
        </w:r>
        <w:r w:rsidR="0072583A" w:rsidRPr="00937264">
          <w:rPr>
            <w:rStyle w:val="Hyperlink"/>
            <w:rFonts w:asciiTheme="majorHAnsi" w:hAnsiTheme="majorHAnsi" w:cstheme="majorHAnsi"/>
          </w:rPr>
          <w:lastRenderedPageBreak/>
          <w:t>9.1491824,816m/data=!3m1!1e3!4m6!3m5!1s0xd19330ec7910bd3:0x7724c2297e204d25!8m2!3d38.7406173!4d-9.1506489!16s%2Fm%2F0g9t96f?hl=pt-PT&amp;entry=ttu</w:t>
        </w:r>
      </w:hyperlink>
    </w:p>
    <w:p w14:paraId="3743A96F" w14:textId="715D040B" w:rsidR="00E271DA" w:rsidRPr="00E271DA" w:rsidRDefault="00E271DA" w:rsidP="00E271DA"/>
    <w:p w14:paraId="69ECAA06" w14:textId="41CEBA55" w:rsidR="00E271DA" w:rsidRPr="00E271DA" w:rsidRDefault="00E271DA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</w:rPr>
      </w:pPr>
      <w:r w:rsidRPr="00E271DA">
        <w:rPr>
          <w:rStyle w:val="spellingerror"/>
          <w:rFonts w:asciiTheme="majorHAnsi" w:hAnsiTheme="majorHAnsi" w:cstheme="majorHAnsi"/>
          <w:color w:val="000000"/>
        </w:rPr>
        <w:t xml:space="preserve">Faculdade de Ciências Sociais e Humanas da Universidade </w:t>
      </w:r>
      <w:r>
        <w:rPr>
          <w:rStyle w:val="spellingerror"/>
          <w:rFonts w:asciiTheme="majorHAnsi" w:hAnsiTheme="majorHAnsi" w:cstheme="majorHAnsi"/>
          <w:color w:val="000000"/>
          <w:lang w:val="pt-PT"/>
        </w:rPr>
        <w:t>N</w:t>
      </w:r>
      <w:r w:rsidRPr="00E271DA">
        <w:rPr>
          <w:rStyle w:val="spellingerror"/>
          <w:rFonts w:asciiTheme="majorHAnsi" w:hAnsiTheme="majorHAnsi" w:cstheme="majorHAnsi"/>
          <w:color w:val="000000"/>
        </w:rPr>
        <w:t>ova de Lisboa</w:t>
      </w:r>
    </w:p>
    <w:p w14:paraId="22F86BF2" w14:textId="77777777" w:rsidR="0072583A" w:rsidRPr="00E271DA" w:rsidRDefault="0072583A" w:rsidP="0072583A">
      <w:pPr>
        <w:rPr>
          <w:color w:val="000000" w:themeColor="text1"/>
        </w:rPr>
      </w:pPr>
      <w:r w:rsidRPr="00B83060">
        <w:rPr>
          <w:color w:val="000000" w:themeColor="text1"/>
        </w:rPr>
        <w:t xml:space="preserve">Avenida de Berna, </w:t>
      </w:r>
      <w:r w:rsidRPr="00E271DA">
        <w:rPr>
          <w:color w:val="000000" w:themeColor="text1"/>
        </w:rPr>
        <w:t>26-C</w:t>
      </w:r>
      <w:r w:rsidRPr="00B83060">
        <w:rPr>
          <w:color w:val="000000" w:themeColor="text1"/>
        </w:rPr>
        <w:t xml:space="preserve"> 1069-061 Lisboa </w:t>
      </w:r>
      <w:r w:rsidRPr="00E271DA">
        <w:rPr>
          <w:color w:val="000000" w:themeColor="text1"/>
        </w:rPr>
        <w:t xml:space="preserve">(entrance looks like this) </w:t>
      </w:r>
    </w:p>
    <w:p w14:paraId="2CED3769" w14:textId="446BB614" w:rsidR="0072583A" w:rsidRDefault="0072583A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</w:rPr>
      </w:pPr>
      <w:r w:rsidRPr="00B83060">
        <w:rPr>
          <w:noProof/>
          <w:color w:val="000000" w:themeColor="text1"/>
        </w:rPr>
        <w:drawing>
          <wp:inline distT="0" distB="0" distL="0" distR="0" wp14:anchorId="2AA0C8C5" wp14:editId="2BE4DC06">
            <wp:extent cx="5731510" cy="18268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4F035" w14:textId="77777777" w:rsidR="0072583A" w:rsidRDefault="0072583A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</w:rPr>
      </w:pPr>
    </w:p>
    <w:p w14:paraId="4813D098" w14:textId="78B5BB43" w:rsidR="0072583A" w:rsidRDefault="0072583A" w:rsidP="0072583A">
      <w:pPr>
        <w:rPr>
          <w:color w:val="000000" w:themeColor="text1"/>
          <w:lang w:val="en-US"/>
        </w:rPr>
      </w:pPr>
      <w:r w:rsidRPr="00B83060">
        <w:rPr>
          <w:color w:val="000000" w:themeColor="text1"/>
          <w:lang w:val="en-US"/>
        </w:rPr>
        <w:t xml:space="preserve">and </w:t>
      </w:r>
      <w:r w:rsidR="00E271DA">
        <w:rPr>
          <w:color w:val="000000" w:themeColor="text1"/>
          <w:lang w:val="en-US"/>
        </w:rPr>
        <w:t>the conference</w:t>
      </w:r>
      <w:r w:rsidRPr="00B83060">
        <w:rPr>
          <w:color w:val="000000" w:themeColor="text1"/>
          <w:lang w:val="en-US"/>
        </w:rPr>
        <w:t xml:space="preserve"> room</w:t>
      </w:r>
      <w:r>
        <w:rPr>
          <w:color w:val="000000" w:themeColor="text1"/>
          <w:lang w:val="en-US"/>
        </w:rPr>
        <w:t>s are on EDIFICIO B on the 3</w:t>
      </w:r>
      <w:r w:rsidRPr="00B83060">
        <w:rPr>
          <w:color w:val="000000" w:themeColor="text1"/>
          <w:vertAlign w:val="superscript"/>
          <w:lang w:val="en-US"/>
        </w:rPr>
        <w:t>rd</w:t>
      </w:r>
      <w:r>
        <w:rPr>
          <w:color w:val="000000" w:themeColor="text1"/>
          <w:lang w:val="en-US"/>
        </w:rPr>
        <w:t xml:space="preserve"> floor (on the right after the main gate) which looks like this</w:t>
      </w:r>
    </w:p>
    <w:p w14:paraId="7502DF4F" w14:textId="0A3DE2F9" w:rsidR="0072583A" w:rsidRPr="00B83060" w:rsidRDefault="0072583A" w:rsidP="0072583A">
      <w:pPr>
        <w:rPr>
          <w:color w:val="000000" w:themeColor="text1"/>
          <w:lang w:val="en-US"/>
        </w:rPr>
      </w:pPr>
      <w:r w:rsidRPr="00B83060">
        <w:rPr>
          <w:noProof/>
          <w:color w:val="000000" w:themeColor="text1"/>
          <w:lang w:val="en-US"/>
        </w:rPr>
        <w:drawing>
          <wp:inline distT="0" distB="0" distL="0" distR="0" wp14:anchorId="033914F2" wp14:editId="3FE53B04">
            <wp:extent cx="3505200" cy="2336671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16825" cy="2344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FEA9D" w14:textId="3B3639AD" w:rsidR="0072583A" w:rsidRDefault="0072583A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US"/>
        </w:rPr>
      </w:pPr>
    </w:p>
    <w:p w14:paraId="28AE404D" w14:textId="77777777" w:rsidR="0072583A" w:rsidRPr="00B83060" w:rsidRDefault="0072583A" w:rsidP="0072583A">
      <w:pPr>
        <w:rPr>
          <w:lang w:val="en-US"/>
        </w:rPr>
      </w:pPr>
      <w:r>
        <w:rPr>
          <w:lang w:val="en-US"/>
        </w:rPr>
        <w:t>The general location of 2</w:t>
      </w:r>
      <w:r w:rsidRPr="00B83060">
        <w:rPr>
          <w:vertAlign w:val="superscript"/>
          <w:lang w:val="en-US"/>
        </w:rPr>
        <w:t>nd</w:t>
      </w:r>
      <w:r>
        <w:rPr>
          <w:lang w:val="en-US"/>
        </w:rPr>
        <w:t xml:space="preserve"> Venue in relation to the two closest metro stations</w:t>
      </w:r>
    </w:p>
    <w:p w14:paraId="3FE59A85" w14:textId="77777777" w:rsidR="0072583A" w:rsidRPr="00B83060" w:rsidRDefault="0072583A" w:rsidP="0072583A">
      <w:pPr>
        <w:rPr>
          <w:rFonts w:ascii="Arial" w:hAnsi="Arial" w:cs="Arial"/>
          <w:color w:val="000000"/>
          <w:shd w:val="clear" w:color="auto" w:fill="FFFFFF"/>
          <w:lang w:val="en-US"/>
        </w:rPr>
      </w:pPr>
    </w:p>
    <w:p w14:paraId="6665C445" w14:textId="77777777" w:rsidR="0072583A" w:rsidRDefault="0072583A" w:rsidP="0072583A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Image from Metro Station Campo Pequeno (yellow line) to Uni</w:t>
      </w:r>
    </w:p>
    <w:p w14:paraId="2A4F6F40" w14:textId="3F18F42B" w:rsidR="0072583A" w:rsidRPr="0072583A" w:rsidRDefault="0072583A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US"/>
        </w:rPr>
      </w:pPr>
      <w:r w:rsidRPr="00B83060">
        <w:rPr>
          <w:rFonts w:ascii="Arial" w:hAnsi="Arial" w:cs="Arial"/>
          <w:noProof/>
          <w:color w:val="000000"/>
          <w:shd w:val="clear" w:color="auto" w:fill="FFFFFF"/>
          <w:lang w:val="en-US" w:eastAsia="en-GB"/>
        </w:rPr>
        <w:drawing>
          <wp:inline distT="0" distB="0" distL="0" distR="0" wp14:anchorId="3B5BF468" wp14:editId="51BC0B01">
            <wp:extent cx="4760658" cy="226060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90240" cy="2274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B8083" w14:textId="02F2CE64" w:rsidR="008C64ED" w:rsidRDefault="008C64ED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</w:rPr>
      </w:pPr>
    </w:p>
    <w:p w14:paraId="5604D4F7" w14:textId="77777777" w:rsidR="0072583A" w:rsidRDefault="0072583A" w:rsidP="0072583A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Image from Metro Station S.Sebastião (blue line) to Uni</w:t>
      </w:r>
    </w:p>
    <w:p w14:paraId="37E48D13" w14:textId="126AE804" w:rsidR="0072583A" w:rsidRDefault="0072583A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US"/>
        </w:rPr>
      </w:pPr>
    </w:p>
    <w:p w14:paraId="2A53A497" w14:textId="1D8C7B20" w:rsidR="0072583A" w:rsidRPr="0072583A" w:rsidRDefault="0072583A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US"/>
        </w:rPr>
      </w:pPr>
      <w:r w:rsidRPr="00B83060">
        <w:rPr>
          <w:rFonts w:ascii="Arial" w:hAnsi="Arial" w:cs="Arial"/>
          <w:noProof/>
          <w:color w:val="000000"/>
          <w:shd w:val="clear" w:color="auto" w:fill="FFFFFF"/>
          <w:lang w:val="en-US" w:eastAsia="en-GB"/>
        </w:rPr>
        <w:drawing>
          <wp:inline distT="0" distB="0" distL="0" distR="0" wp14:anchorId="315C3CCA" wp14:editId="3A94D3C5">
            <wp:extent cx="2806700" cy="22995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12408" cy="230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A5C3D" w14:textId="77777777" w:rsidR="0021431F" w:rsidRPr="0021431F" w:rsidRDefault="0021431F" w:rsidP="0021431F">
      <w:r w:rsidRPr="0021431F">
        <w:rPr>
          <w:rFonts w:ascii="Calibri Light" w:hAnsi="Calibri Light" w:cs="Calibri Light"/>
          <w:color w:val="000000"/>
          <w:shd w:val="clear" w:color="auto" w:fill="FFFFFF"/>
        </w:rPr>
        <w:t>Some of the hotels listed are closer to one of the universities or closer to the other and a third list of suggestions is more and less in the middle between them.  </w:t>
      </w:r>
    </w:p>
    <w:p w14:paraId="0ED9D9DA" w14:textId="56874C3F" w:rsidR="0072583A" w:rsidRDefault="0072583A" w:rsidP="004F2943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</w:rPr>
      </w:pPr>
    </w:p>
    <w:p w14:paraId="5A83E896" w14:textId="117EABEB" w:rsidR="0072583A" w:rsidRDefault="0072583A" w:rsidP="004F2943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</w:rPr>
      </w:pPr>
    </w:p>
    <w:p w14:paraId="43961FA7" w14:textId="77777777" w:rsidR="0072583A" w:rsidRPr="008C64ED" w:rsidRDefault="0072583A" w:rsidP="004F2943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  <w:lang w:val="en-GB"/>
        </w:rPr>
      </w:pPr>
    </w:p>
    <w:p w14:paraId="51E5DCA3" w14:textId="77777777" w:rsidR="004F2943" w:rsidRPr="004F2943" w:rsidRDefault="004F2943" w:rsidP="004F2943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</w:rPr>
      </w:pPr>
    </w:p>
    <w:p w14:paraId="7A4E3B98" w14:textId="77777777" w:rsidR="004F2943" w:rsidRPr="004F2943" w:rsidRDefault="004F2943" w:rsidP="004F2943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</w:rPr>
      </w:pPr>
      <w:r w:rsidRPr="004F2943"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  <w:t>GETTING TO THE VENUE </w:t>
      </w:r>
      <w:r w:rsidRPr="004F2943">
        <w:rPr>
          <w:rStyle w:val="eop"/>
          <w:rFonts w:asciiTheme="majorHAnsi" w:hAnsiTheme="majorHAnsi" w:cstheme="majorHAnsi"/>
          <w:color w:val="000000"/>
        </w:rPr>
        <w:t> </w:t>
      </w:r>
    </w:p>
    <w:p w14:paraId="26512304" w14:textId="663C28B3" w:rsidR="004F2943" w:rsidRDefault="004F2943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</w:p>
    <w:p w14:paraId="2CF24B6C" w14:textId="6025A949" w:rsidR="00E271DA" w:rsidRDefault="00E271DA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>
        <w:rPr>
          <w:rStyle w:val="normaltextrun"/>
          <w:rFonts w:asciiTheme="majorHAnsi" w:hAnsiTheme="majorHAnsi" w:cstheme="majorHAnsi"/>
          <w:color w:val="000000"/>
          <w:lang w:val="en-GB"/>
        </w:rPr>
        <w:t>From the airport</w:t>
      </w:r>
      <w:r w:rsidR="00683AF8">
        <w:rPr>
          <w:rStyle w:val="normaltextrun"/>
          <w:rFonts w:asciiTheme="majorHAnsi" w:hAnsiTheme="majorHAnsi" w:cstheme="majorHAnsi"/>
          <w:color w:val="000000"/>
          <w:lang w:val="en-GB"/>
        </w:rPr>
        <w:t xml:space="preserve"> (which is very close to the city and both venues):</w:t>
      </w:r>
    </w:p>
    <w:p w14:paraId="65DF69A6" w14:textId="185D1830" w:rsidR="00683AF8" w:rsidRDefault="00683AF8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 w:rsidRPr="00683AF8">
        <w:rPr>
          <w:rStyle w:val="normaltextrun"/>
          <w:rFonts w:asciiTheme="majorHAnsi" w:hAnsiTheme="majorHAnsi" w:cstheme="majorHAnsi"/>
          <w:color w:val="000000"/>
          <w:highlight w:val="yellow"/>
          <w:lang w:val="en-GB"/>
        </w:rPr>
        <w:t>By metro:</w:t>
      </w:r>
      <w:r>
        <w:rPr>
          <w:rStyle w:val="normaltextrun"/>
          <w:rFonts w:asciiTheme="majorHAnsi" w:hAnsiTheme="majorHAnsi" w:cstheme="majorHAnsi"/>
          <w:color w:val="000000"/>
          <w:lang w:val="en-GB"/>
        </w:rPr>
        <w:t xml:space="preserve"> get at the airport (red line) until Saldanha (direction S. Sebastião), and then at Saldanha get yellow line to Cidade Universitária (direction Odivelas)</w:t>
      </w:r>
    </w:p>
    <w:p w14:paraId="42C5DD99" w14:textId="10F1A1F7" w:rsidR="00E271DA" w:rsidRDefault="00683AF8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 w:rsidRPr="00683AF8">
        <w:rPr>
          <w:rStyle w:val="normaltextrun"/>
          <w:rFonts w:asciiTheme="majorHAnsi" w:hAnsiTheme="majorHAnsi" w:cstheme="majorHAnsi"/>
          <w:noProof/>
          <w:color w:val="000000"/>
          <w:lang w:val="en-GB"/>
        </w:rPr>
        <w:drawing>
          <wp:inline distT="0" distB="0" distL="0" distR="0" wp14:anchorId="42447CC8" wp14:editId="2CBAAFA9">
            <wp:extent cx="2669458" cy="1764457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94713" cy="17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F43B8" w14:textId="3035AC28" w:rsidR="00683AF8" w:rsidRDefault="00683AF8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</w:p>
    <w:p w14:paraId="43BA5EA3" w14:textId="77777777" w:rsidR="0021431F" w:rsidRDefault="0021431F" w:rsidP="0021431F">
      <w:pPr>
        <w:pStyle w:val="gmail-paragraph"/>
        <w:spacing w:before="0" w:beforeAutospacing="0" w:after="0" w:afterAutospacing="0"/>
        <w:textAlignment w:val="baseline"/>
      </w:pPr>
      <w:r>
        <w:rPr>
          <w:rStyle w:val="gmail-normaltextrun"/>
          <w:rFonts w:ascii="Calibri Light" w:hAnsi="Calibri Light" w:cs="Calibri Light"/>
          <w:color w:val="000000"/>
          <w:shd w:val="clear" w:color="auto" w:fill="FFFF00"/>
          <w:lang w:val="en-GB"/>
        </w:rPr>
        <w:t>By Taxi:</w:t>
      </w:r>
      <w:r>
        <w:rPr>
          <w:rStyle w:val="gmail-normaltextrun"/>
          <w:rFonts w:ascii="Calibri Light" w:hAnsi="Calibri Light" w:cs="Calibri Light"/>
          <w:color w:val="000000"/>
          <w:lang w:val="en-GB"/>
        </w:rPr>
        <w:t xml:space="preserve"> There is a taxi line outside of the airport on arrivals. Sometimes it can get really busy but the line moves reasonably fast.It can cost around 35€ to the city center and at takes about 20m.</w:t>
      </w:r>
    </w:p>
    <w:p w14:paraId="2F2C8063" w14:textId="77777777" w:rsidR="004F2943" w:rsidRPr="004F2943" w:rsidRDefault="004F2943" w:rsidP="004F2943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</w:rPr>
      </w:pPr>
    </w:p>
    <w:p w14:paraId="5946265D" w14:textId="349B8F66" w:rsidR="004F2943" w:rsidRPr="004F2943" w:rsidRDefault="004F2943" w:rsidP="004F2943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color w:val="000000"/>
        </w:rPr>
      </w:pPr>
      <w:r w:rsidRPr="004F2943"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  <w:t xml:space="preserve">GETTING AROUND IN </w:t>
      </w:r>
      <w:r w:rsidR="008C64ED"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  <w:t>LISBON</w:t>
      </w:r>
      <w:r w:rsidRPr="004F2943">
        <w:rPr>
          <w:rStyle w:val="eop"/>
          <w:rFonts w:asciiTheme="majorHAnsi" w:hAnsiTheme="majorHAnsi" w:cstheme="majorHAnsi"/>
          <w:color w:val="000000"/>
        </w:rPr>
        <w:t> </w:t>
      </w:r>
    </w:p>
    <w:p w14:paraId="733A93CD" w14:textId="77777777" w:rsidR="004F2943" w:rsidRPr="004F2943" w:rsidRDefault="004F2943" w:rsidP="004F2943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</w:rPr>
      </w:pPr>
    </w:p>
    <w:p w14:paraId="29450D65" w14:textId="30225776" w:rsidR="004F2943" w:rsidRDefault="004F2943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 w:rsidRPr="004F2943"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  <w:t>Bolt</w:t>
      </w:r>
      <w:r w:rsidR="008C64ED"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  <w:t xml:space="preserve">/Uber </w:t>
      </w:r>
      <w:r w:rsidRPr="004F2943"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  <w:t>and taxis</w:t>
      </w:r>
    </w:p>
    <w:p w14:paraId="7A689F29" w14:textId="5C736546" w:rsidR="003E0D2B" w:rsidRDefault="008C64ED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>
        <w:rPr>
          <w:rStyle w:val="normaltextrun"/>
          <w:rFonts w:asciiTheme="majorHAnsi" w:hAnsiTheme="majorHAnsi" w:cstheme="majorHAnsi"/>
          <w:color w:val="000000"/>
          <w:lang w:val="en-GB"/>
        </w:rPr>
        <w:t>It is possible to use both</w:t>
      </w:r>
      <w:r w:rsidR="004F2943" w:rsidRPr="004F2943">
        <w:rPr>
          <w:rStyle w:val="normaltextrun"/>
          <w:rFonts w:asciiTheme="majorHAnsi" w:hAnsiTheme="majorHAnsi" w:cstheme="majorHAnsi"/>
          <w:color w:val="000000"/>
          <w:lang w:val="en-GB"/>
        </w:rPr>
        <w:t xml:space="preserve"> Bolt app </w:t>
      </w:r>
      <w:hyperlink r:id="rId22" w:history="1">
        <w:r w:rsidR="003E0D2B" w:rsidRPr="00937264">
          <w:rPr>
            <w:rStyle w:val="Hyperlink"/>
            <w:rFonts w:asciiTheme="majorHAnsi" w:hAnsiTheme="majorHAnsi" w:cstheme="majorHAnsi"/>
            <w:lang w:val="en-GB"/>
          </w:rPr>
          <w:t>https://bolt.eu/en/cities/lisbon/</w:t>
        </w:r>
      </w:hyperlink>
    </w:p>
    <w:p w14:paraId="4A20439F" w14:textId="1A52E0C8" w:rsidR="003E0D2B" w:rsidRDefault="008C64ED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>
        <w:rPr>
          <w:rStyle w:val="normaltextrun"/>
          <w:rFonts w:asciiTheme="majorHAnsi" w:hAnsiTheme="majorHAnsi" w:cstheme="majorHAnsi"/>
          <w:color w:val="000000"/>
          <w:lang w:val="en-GB"/>
        </w:rPr>
        <w:t>or Uber App</w:t>
      </w:r>
      <w:r w:rsidR="003E0D2B">
        <w:rPr>
          <w:rStyle w:val="normaltextrun"/>
          <w:rFonts w:asciiTheme="majorHAnsi" w:hAnsiTheme="majorHAnsi" w:cstheme="majorHAnsi"/>
          <w:color w:val="000000"/>
          <w:lang w:val="en-GB"/>
        </w:rPr>
        <w:t xml:space="preserve"> </w:t>
      </w:r>
      <w:hyperlink r:id="rId23" w:history="1">
        <w:r w:rsidR="003E0D2B" w:rsidRPr="00937264">
          <w:rPr>
            <w:rStyle w:val="Hyperlink"/>
            <w:rFonts w:asciiTheme="majorHAnsi" w:hAnsiTheme="majorHAnsi" w:cstheme="majorHAnsi"/>
            <w:lang w:val="en-GB"/>
          </w:rPr>
          <w:t>https://www.uber.com/global/en/cities/lisbon/</w:t>
        </w:r>
      </w:hyperlink>
    </w:p>
    <w:p w14:paraId="2321D2D4" w14:textId="63A1D080" w:rsidR="008C64ED" w:rsidRDefault="008C64ED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</w:p>
    <w:p w14:paraId="51C8B543" w14:textId="3043C36F" w:rsidR="008C64ED" w:rsidRDefault="008C64ED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>
        <w:rPr>
          <w:rStyle w:val="normaltextrun"/>
          <w:rFonts w:asciiTheme="majorHAnsi" w:hAnsiTheme="majorHAnsi" w:cstheme="majorHAnsi"/>
          <w:color w:val="000000"/>
          <w:lang w:val="en-GB"/>
        </w:rPr>
        <w:t>F</w:t>
      </w:r>
      <w:r w:rsidRPr="004F2943">
        <w:rPr>
          <w:rStyle w:val="normaltextrun"/>
          <w:rFonts w:asciiTheme="majorHAnsi" w:hAnsiTheme="majorHAnsi" w:cstheme="majorHAnsi"/>
          <w:color w:val="000000"/>
          <w:lang w:val="en-GB"/>
        </w:rPr>
        <w:t>or a taxi service</w:t>
      </w:r>
      <w:r>
        <w:rPr>
          <w:rStyle w:val="normaltextrun"/>
          <w:rFonts w:asciiTheme="majorHAnsi" w:hAnsiTheme="majorHAnsi" w:cstheme="majorHAnsi"/>
          <w:color w:val="000000"/>
          <w:lang w:val="en-GB"/>
        </w:rPr>
        <w:t>:</w:t>
      </w:r>
    </w:p>
    <w:p w14:paraId="6F309832" w14:textId="77777777" w:rsidR="003E0D2B" w:rsidRDefault="003E0D2B" w:rsidP="003E0D2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>
        <w:rPr>
          <w:rStyle w:val="normaltextrun"/>
          <w:rFonts w:asciiTheme="majorHAnsi" w:hAnsiTheme="majorHAnsi" w:cstheme="majorHAnsi"/>
          <w:color w:val="000000"/>
          <w:lang w:val="en-GB"/>
        </w:rPr>
        <w:t>You can find many taxi stands in Lisbon and Hotels will call one for you if needed.</w:t>
      </w:r>
    </w:p>
    <w:p w14:paraId="364BA8F5" w14:textId="77777777" w:rsidR="003E0D2B" w:rsidRDefault="003E0D2B" w:rsidP="003E0D2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>
        <w:rPr>
          <w:rStyle w:val="normaltextrun"/>
          <w:rFonts w:asciiTheme="majorHAnsi" w:hAnsiTheme="majorHAnsi" w:cstheme="majorHAnsi"/>
          <w:color w:val="000000"/>
          <w:lang w:val="en-GB"/>
        </w:rPr>
        <w:t>If you want you can also reach them by calling either:</w:t>
      </w:r>
    </w:p>
    <w:p w14:paraId="0F9D7CF9" w14:textId="77777777" w:rsidR="003E0D2B" w:rsidRDefault="003E0D2B" w:rsidP="003E0D2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>
        <w:rPr>
          <w:rStyle w:val="normaltextrun"/>
          <w:rFonts w:asciiTheme="majorHAnsi" w:hAnsiTheme="majorHAnsi" w:cstheme="majorHAnsi"/>
          <w:color w:val="000000"/>
          <w:lang w:val="en-GB"/>
        </w:rPr>
        <w:t>Radio Taxis (+351 218119000 OR +351 969531660 Or +351 919781000) (they have calllers who speak English)</w:t>
      </w:r>
    </w:p>
    <w:p w14:paraId="27D01840" w14:textId="77777777" w:rsidR="003E0D2B" w:rsidRDefault="003E0D2B" w:rsidP="003E0D2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>
        <w:rPr>
          <w:rStyle w:val="normaltextrun"/>
          <w:rFonts w:asciiTheme="majorHAnsi" w:hAnsiTheme="majorHAnsi" w:cstheme="majorHAnsi"/>
          <w:color w:val="000000"/>
          <w:lang w:val="en-GB"/>
        </w:rPr>
        <w:t>Or</w:t>
      </w:r>
    </w:p>
    <w:p w14:paraId="66EEB8B3" w14:textId="6DC409C6" w:rsidR="003E0D2B" w:rsidRDefault="003E0D2B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color w:val="000000"/>
          <w:lang w:val="en-GB"/>
        </w:rPr>
      </w:pPr>
      <w:r>
        <w:rPr>
          <w:rStyle w:val="normaltextrun"/>
          <w:rFonts w:asciiTheme="majorHAnsi" w:hAnsiTheme="majorHAnsi" w:cstheme="majorHAnsi"/>
          <w:color w:val="000000"/>
          <w:lang w:val="en-GB"/>
        </w:rPr>
        <w:t>Coop Taxis (+351 7932756)</w:t>
      </w:r>
    </w:p>
    <w:p w14:paraId="2D761742" w14:textId="77777777" w:rsidR="004F2943" w:rsidRPr="004F2943" w:rsidRDefault="004F2943" w:rsidP="004F2943">
      <w:pPr>
        <w:pStyle w:val="paragraph"/>
        <w:spacing w:before="0" w:beforeAutospacing="0" w:after="0" w:afterAutospacing="0"/>
        <w:ind w:left="567"/>
        <w:textAlignment w:val="baseline"/>
        <w:rPr>
          <w:rFonts w:asciiTheme="majorHAnsi" w:hAnsiTheme="majorHAnsi" w:cstheme="majorHAnsi"/>
        </w:rPr>
      </w:pPr>
    </w:p>
    <w:p w14:paraId="2666FA66" w14:textId="6F2496BA" w:rsidR="004F2943" w:rsidRDefault="004F2943" w:rsidP="004F29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</w:pPr>
      <w:r w:rsidRPr="004F2943"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  <w:t>Public transport</w:t>
      </w:r>
      <w:r w:rsidR="008C64ED"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  <w:t>:</w:t>
      </w:r>
    </w:p>
    <w:p w14:paraId="1FCDBB63" w14:textId="1536715C" w:rsidR="0072583A" w:rsidRDefault="008C64ED" w:rsidP="008C64ED">
      <w:pPr>
        <w:rPr>
          <w:lang w:val="en-US"/>
        </w:rPr>
      </w:pPr>
      <w:r w:rsidRPr="002E344C">
        <w:rPr>
          <w:lang w:val="en-US"/>
        </w:rPr>
        <w:t>Lisbon Subway city is eas</w:t>
      </w:r>
      <w:r>
        <w:rPr>
          <w:lang w:val="en-US"/>
        </w:rPr>
        <w:t xml:space="preserve">y to understand and a map and other info can be found at </w:t>
      </w:r>
      <w:hyperlink r:id="rId24" w:history="1">
        <w:r w:rsidRPr="00937264">
          <w:rPr>
            <w:rStyle w:val="Hyperlink"/>
            <w:lang w:val="en-US"/>
          </w:rPr>
          <w:t>https://www.metrolisboa.pt/en/</w:t>
        </w:r>
      </w:hyperlink>
    </w:p>
    <w:p w14:paraId="5B22BC55" w14:textId="77777777" w:rsidR="0021431F" w:rsidRPr="0021431F" w:rsidRDefault="0072583A" w:rsidP="0021431F">
      <w:r>
        <w:rPr>
          <w:lang w:val="en-US"/>
        </w:rPr>
        <w:t>If you purchase a 7Colinas Card</w:t>
      </w:r>
      <w:hyperlink r:id="rId25" w:tooltip="7 Colinas Tourist Card " w:history="1">
        <w:r>
          <w:rPr>
            <w:rStyle w:val="Hyperlink"/>
            <w:rFonts w:ascii="Montserrat" w:hAnsi="Montserrat"/>
            <w:color w:val="F70759"/>
          </w:rPr>
          <w:t> 7 Colinas Card</w:t>
        </w:r>
      </w:hyperlink>
      <w:r>
        <w:rPr>
          <w:rFonts w:ascii="Montserrat" w:hAnsi="Montserrat"/>
          <w:color w:val="666666"/>
        </w:rPr>
        <w:t> </w:t>
      </w:r>
      <w:r w:rsidRPr="00F51702">
        <w:rPr>
          <w:color w:val="000000" w:themeColor="text1"/>
          <w:lang w:val="en-US"/>
        </w:rPr>
        <w:t>(</w:t>
      </w:r>
      <w:r w:rsidR="0021431F" w:rsidRPr="0021431F">
        <w:rPr>
          <w:color w:val="000000"/>
          <w:shd w:val="clear" w:color="auto" w:fill="FFFFFF"/>
        </w:rPr>
        <w:t>(you can purchase it at ticket machines in the metro stations (€.50) you can easily get around the city in its public transports.</w:t>
      </w:r>
    </w:p>
    <w:p w14:paraId="6508D9E8" w14:textId="77777777" w:rsidR="0072583A" w:rsidRDefault="0072583A" w:rsidP="0072583A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The ticket can be charged with different values from individual trips (€1.80 each) to a 1-day ticket (24 h for €6.80 which is valid for metro and buses) or opt for a zapping mode in which individual trips are cheaper (€1.61)</w:t>
      </w:r>
    </w:p>
    <w:p w14:paraId="4F5C665D" w14:textId="77777777" w:rsidR="004F2943" w:rsidRPr="004F2943" w:rsidRDefault="004F2943" w:rsidP="004F2943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</w:rPr>
      </w:pPr>
    </w:p>
    <w:p w14:paraId="15B02E82" w14:textId="3E158DAC" w:rsidR="003E0D2B" w:rsidRPr="003E0D2B" w:rsidRDefault="004F2943" w:rsidP="008C64E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</w:pPr>
      <w:r w:rsidRPr="004F2943"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  <w:t>Scooters</w:t>
      </w:r>
      <w:r w:rsidR="003E0D2B"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  <w:t xml:space="preserve"> look at “A quick Guide to Using Eletric Scooters in Lisbon”</w:t>
      </w:r>
      <w:r w:rsidR="003E0D2B" w:rsidRPr="003E0D2B">
        <w:t xml:space="preserve"> </w:t>
      </w:r>
      <w:hyperlink r:id="rId26" w:history="1">
        <w:r w:rsidR="003E0D2B" w:rsidRPr="00937264">
          <w:rPr>
            <w:rStyle w:val="Hyperlink"/>
            <w:rFonts w:asciiTheme="majorHAnsi" w:hAnsiTheme="majorHAnsi" w:cstheme="majorHAnsi"/>
            <w:b/>
            <w:bCs/>
            <w:lang w:val="en-GB"/>
          </w:rPr>
          <w:t>https://www.triptipedia.com/tip/EbXY3yn/a-quick-guide-to-using-electric-scooters-in-lisbon-elsewhere</w:t>
        </w:r>
      </w:hyperlink>
    </w:p>
    <w:p w14:paraId="551802F6" w14:textId="77777777" w:rsidR="0072583A" w:rsidRDefault="0072583A" w:rsidP="008C64E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</w:pPr>
    </w:p>
    <w:p w14:paraId="5217E4AC" w14:textId="79AC7C3A" w:rsidR="008C64ED" w:rsidRDefault="008C64ED" w:rsidP="008C64E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HAnsi" w:hAnsiTheme="majorHAnsi" w:cstheme="majorHAnsi"/>
          <w:b/>
          <w:bCs/>
          <w:color w:val="000000"/>
          <w:lang w:val="en-GB"/>
        </w:rPr>
      </w:pPr>
    </w:p>
    <w:p w14:paraId="0B103C98" w14:textId="79CE13F7" w:rsidR="008C64ED" w:rsidRPr="00CD4DC7" w:rsidRDefault="008C64ED" w:rsidP="008C64ED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More g</w:t>
      </w:r>
      <w:r w:rsidRPr="00CD4DC7">
        <w:rPr>
          <w:b/>
          <w:bCs/>
          <w:sz w:val="28"/>
          <w:szCs w:val="28"/>
          <w:lang w:val="en-US"/>
        </w:rPr>
        <w:t xml:space="preserve">eneral info about Lisbon can be found in </w:t>
      </w:r>
    </w:p>
    <w:p w14:paraId="08F15B4E" w14:textId="77777777" w:rsidR="008C64ED" w:rsidRDefault="008B0ADA" w:rsidP="008C64ED">
      <w:pPr>
        <w:rPr>
          <w:lang w:val="en-US"/>
        </w:rPr>
      </w:pPr>
      <w:hyperlink r:id="rId27" w:history="1">
        <w:r w:rsidR="008C64ED" w:rsidRPr="00F8618F">
          <w:rPr>
            <w:rStyle w:val="Hyperlink"/>
            <w:lang w:val="en-US"/>
          </w:rPr>
          <w:t>https://www.lisbon.net/general-information</w:t>
        </w:r>
      </w:hyperlink>
      <w:r w:rsidR="008C64ED">
        <w:rPr>
          <w:lang w:val="en-US"/>
        </w:rPr>
        <w:t xml:space="preserve"> Where you can find info such as “How to Get to the city center from the Airport”, Places to eat, where to stay, etc.</w:t>
      </w:r>
    </w:p>
    <w:p w14:paraId="6926A837" w14:textId="77777777" w:rsidR="008C64ED" w:rsidRPr="008C64ED" w:rsidRDefault="008C64ED" w:rsidP="008C64ED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color w:val="000000"/>
          <w:lang w:val="en-US"/>
        </w:rPr>
      </w:pPr>
    </w:p>
    <w:sectPr w:rsidR="008C64ED" w:rsidRPr="008C64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F7A07"/>
    <w:multiLevelType w:val="multilevel"/>
    <w:tmpl w:val="4426C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86250A3"/>
    <w:multiLevelType w:val="multilevel"/>
    <w:tmpl w:val="75002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5D877AF"/>
    <w:multiLevelType w:val="multilevel"/>
    <w:tmpl w:val="7DC69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CD11364"/>
    <w:multiLevelType w:val="hybridMultilevel"/>
    <w:tmpl w:val="5B8CA1B8"/>
    <w:lvl w:ilvl="0" w:tplc="042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D022B17"/>
    <w:multiLevelType w:val="multilevel"/>
    <w:tmpl w:val="9BF20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60015782">
    <w:abstractNumId w:val="0"/>
  </w:num>
  <w:num w:numId="2" w16cid:durableId="1461343948">
    <w:abstractNumId w:val="4"/>
  </w:num>
  <w:num w:numId="3" w16cid:durableId="2074770721">
    <w:abstractNumId w:val="2"/>
  </w:num>
  <w:num w:numId="4" w16cid:durableId="1204175675">
    <w:abstractNumId w:val="3"/>
  </w:num>
  <w:num w:numId="5" w16cid:durableId="362555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revisionView w:inkAnnotation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zYxNTcwMzM1MTFS0lEKTi0uzszPAykwqgUAyxS5oywAAAA="/>
  </w:docVars>
  <w:rsids>
    <w:rsidRoot w:val="004F2943"/>
    <w:rsid w:val="0021431F"/>
    <w:rsid w:val="003E0D2B"/>
    <w:rsid w:val="004A1E45"/>
    <w:rsid w:val="004F2943"/>
    <w:rsid w:val="00683AF8"/>
    <w:rsid w:val="00703F67"/>
    <w:rsid w:val="0071381C"/>
    <w:rsid w:val="0072583A"/>
    <w:rsid w:val="00734563"/>
    <w:rsid w:val="00794829"/>
    <w:rsid w:val="008B0ADA"/>
    <w:rsid w:val="008C64ED"/>
    <w:rsid w:val="00AB62D7"/>
    <w:rsid w:val="00B2544F"/>
    <w:rsid w:val="00C400BA"/>
    <w:rsid w:val="00C44888"/>
    <w:rsid w:val="00CE7879"/>
    <w:rsid w:val="00E27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176C6"/>
  <w15:chartTrackingRefBased/>
  <w15:docId w15:val="{BC07D5F0-EC69-4D20-8834-38A049B3B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1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00B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271DA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F2943"/>
    <w:pPr>
      <w:spacing w:before="100" w:beforeAutospacing="1" w:after="100" w:afterAutospacing="1"/>
    </w:pPr>
    <w:rPr>
      <w:lang w:eastAsia="et-EE"/>
    </w:rPr>
  </w:style>
  <w:style w:type="character" w:customStyle="1" w:styleId="normaltextrun">
    <w:name w:val="normaltextrun"/>
    <w:basedOn w:val="DefaultParagraphFont"/>
    <w:rsid w:val="004F2943"/>
  </w:style>
  <w:style w:type="character" w:customStyle="1" w:styleId="eop">
    <w:name w:val="eop"/>
    <w:basedOn w:val="DefaultParagraphFont"/>
    <w:rsid w:val="004F2943"/>
  </w:style>
  <w:style w:type="character" w:customStyle="1" w:styleId="spellingerror">
    <w:name w:val="spellingerror"/>
    <w:basedOn w:val="DefaultParagraphFont"/>
    <w:rsid w:val="004F2943"/>
  </w:style>
  <w:style w:type="character" w:customStyle="1" w:styleId="advancedproofingissue">
    <w:name w:val="advancedproofingissue"/>
    <w:basedOn w:val="DefaultParagraphFont"/>
    <w:rsid w:val="004F2943"/>
  </w:style>
  <w:style w:type="paragraph" w:styleId="ListParagraph">
    <w:name w:val="List Paragraph"/>
    <w:basedOn w:val="Normal"/>
    <w:uiPriority w:val="34"/>
    <w:qFormat/>
    <w:rsid w:val="004F29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4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64E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4E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271D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E271DA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271DA"/>
    <w:rPr>
      <w:b/>
      <w:bCs/>
    </w:rPr>
  </w:style>
  <w:style w:type="character" w:customStyle="1" w:styleId="il">
    <w:name w:val="il"/>
    <w:basedOn w:val="DefaultParagraphFont"/>
    <w:rsid w:val="00683AF8"/>
  </w:style>
  <w:style w:type="character" w:customStyle="1" w:styleId="Heading1Char">
    <w:name w:val="Heading 1 Char"/>
    <w:basedOn w:val="DefaultParagraphFont"/>
    <w:link w:val="Heading1"/>
    <w:uiPriority w:val="9"/>
    <w:rsid w:val="00C400B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customStyle="1" w:styleId="gmail-normaltextrun">
    <w:name w:val="gmail-normaltextrun"/>
    <w:basedOn w:val="DefaultParagraphFont"/>
    <w:rsid w:val="0021431F"/>
  </w:style>
  <w:style w:type="character" w:customStyle="1" w:styleId="gmail-spellingerror">
    <w:name w:val="gmail-spellingerror"/>
    <w:basedOn w:val="DefaultParagraphFont"/>
    <w:rsid w:val="0021431F"/>
  </w:style>
  <w:style w:type="paragraph" w:customStyle="1" w:styleId="gmail-paragraph">
    <w:name w:val="gmail-paragraph"/>
    <w:basedOn w:val="Normal"/>
    <w:rsid w:val="0021431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8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3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7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8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1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6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7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nahotels.com/en/hotel/sana-reno/" TargetMode="External"/><Relationship Id="rId13" Type="http://schemas.openxmlformats.org/officeDocument/2006/relationships/image" Target="media/image1.tiff"/><Relationship Id="rId18" Type="http://schemas.openxmlformats.org/officeDocument/2006/relationships/image" Target="media/image5.tiff"/><Relationship Id="rId26" Type="http://schemas.openxmlformats.org/officeDocument/2006/relationships/hyperlink" Target="https://www.triptipedia.com/tip/EbXY3yn/a-quick-guide-to-using-electric-scooters-in-lisbon-elsewhere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yperlink" Target="https://www.hotelprincipelisboa.com/en/" TargetMode="External"/><Relationship Id="rId12" Type="http://schemas.openxmlformats.org/officeDocument/2006/relationships/hyperlink" Target="https://www.ulisboa.pt/unidade-organica/faculdade-de-letras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www.lisbon.net/7-colinas-viva-viage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ogle.pt/maps/place/Faculdade+de+Ci%C3%AAncias+Sociais+e+Humanas+da+Universidade+NOVA+de+Lisboa/@38.7402317,-9.1491824,816m/data=!3m1!1e3!4m6!3m5!1s0xd19330ec7910bd3:0x7724c2297e204d25!8m2!3d38.7406173!4d-9.1506489!16s%2Fm%2F0g9t96f?hl=pt-PT&amp;entry=ttu" TargetMode="External"/><Relationship Id="rId20" Type="http://schemas.openxmlformats.org/officeDocument/2006/relationships/image" Target="media/image7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nh-hotels.com/en/hotel/nh-lisboa-campo-grande?utm_campaign=local-gmb&amp;utm_medium=organic_search&amp;utm_source=google_gmb" TargetMode="External"/><Relationship Id="rId11" Type="http://schemas.openxmlformats.org/officeDocument/2006/relationships/hyperlink" Target="https://www.vipgrandlisboahotel.com/pt/?partner=8244&amp;partner=8244&amp;gad_source=1&amp;gclid=Cj0KCQjw-r-vBhC-ARIsAGgUO2CqaVvyHDAJyU0-UO6Ww6rGYRSDs7U5qdXDuSqiHrzR1HL_QY97TwsaAkRHEALw_wcB" TargetMode="External"/><Relationship Id="rId24" Type="http://schemas.openxmlformats.org/officeDocument/2006/relationships/hyperlink" Target="https://www.metrolisboa.pt/en/" TargetMode="External"/><Relationship Id="rId5" Type="http://schemas.openxmlformats.org/officeDocument/2006/relationships/hyperlink" Target="https://www.masahotels-lisboncollection.com/pt/about-hotel" TargetMode="External"/><Relationship Id="rId15" Type="http://schemas.openxmlformats.org/officeDocument/2006/relationships/image" Target="media/image3.png"/><Relationship Id="rId23" Type="http://schemas.openxmlformats.org/officeDocument/2006/relationships/hyperlink" Target="https://www.uber.com/global/en/cities/lisbon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vipentrecamposhotel.com/en/m2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www.vipzuriquehotel.com/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bolt.eu/en/cities/lisbon/" TargetMode="External"/><Relationship Id="rId27" Type="http://schemas.openxmlformats.org/officeDocument/2006/relationships/hyperlink" Target="https://www.lisbon.net/general-inform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37</Words>
  <Characters>5343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y Meriste</dc:creator>
  <cp:keywords/>
  <dc:description/>
  <cp:lastModifiedBy>Tris Hedges</cp:lastModifiedBy>
  <cp:revision>2</cp:revision>
  <cp:lastPrinted>2023-03-30T10:57:00Z</cp:lastPrinted>
  <dcterms:created xsi:type="dcterms:W3CDTF">2024-04-25T11:17:00Z</dcterms:created>
  <dcterms:modified xsi:type="dcterms:W3CDTF">2024-04-25T11:17:00Z</dcterms:modified>
</cp:coreProperties>
</file>